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1838" w:rsidRPr="00F86674" w:rsidRDefault="004E1838" w:rsidP="00F8667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F86674">
        <w:rPr>
          <w:rFonts w:ascii="Times New Roman" w:hAnsi="Times New Roman" w:cs="Times New Roman"/>
          <w:b/>
          <w:color w:val="FF0000"/>
          <w:sz w:val="24"/>
          <w:szCs w:val="24"/>
        </w:rPr>
        <w:t>Please delete these instructions before submitting to the IBC.</w:t>
      </w:r>
      <w:r w:rsidRPr="00F8667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4E1838" w:rsidRDefault="00842E2F" w:rsidP="00F8667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6674">
        <w:rPr>
          <w:rFonts w:ascii="Times New Roman" w:hAnsi="Times New Roman" w:cs="Times New Roman"/>
          <w:sz w:val="24"/>
          <w:szCs w:val="24"/>
        </w:rPr>
        <w:t>Any changes to your existing</w:t>
      </w:r>
      <w:r w:rsidR="004E1838" w:rsidRPr="00F86674">
        <w:rPr>
          <w:rFonts w:ascii="Times New Roman" w:hAnsi="Times New Roman" w:cs="Times New Roman"/>
          <w:sz w:val="24"/>
          <w:szCs w:val="24"/>
        </w:rPr>
        <w:t xml:space="preserve"> Institutional Biosafety Committee Protocol at TCU must be submitted to the Office of Research Compliance for review. </w:t>
      </w:r>
    </w:p>
    <w:p w:rsidR="00F86674" w:rsidRPr="00F86674" w:rsidRDefault="00F86674" w:rsidP="00F8667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B289B" w:rsidRPr="00F86674" w:rsidRDefault="004E1838">
      <w:pPr>
        <w:rPr>
          <w:rFonts w:ascii="Times New Roman" w:hAnsi="Times New Roman" w:cs="Times New Roman"/>
          <w:sz w:val="24"/>
          <w:szCs w:val="24"/>
        </w:rPr>
      </w:pPr>
      <w:r w:rsidRPr="00F86674">
        <w:rPr>
          <w:rFonts w:ascii="Times New Roman" w:hAnsi="Times New Roman" w:cs="Times New Roman"/>
          <w:sz w:val="24"/>
          <w:szCs w:val="24"/>
        </w:rPr>
        <w:t xml:space="preserve">Amendments (major </w:t>
      </w:r>
      <w:r w:rsidR="00B708AE">
        <w:rPr>
          <w:rFonts w:ascii="Times New Roman" w:hAnsi="Times New Roman" w:cs="Times New Roman"/>
          <w:sz w:val="24"/>
          <w:szCs w:val="24"/>
        </w:rPr>
        <w:t>or</w:t>
      </w:r>
      <w:r w:rsidRPr="00F86674">
        <w:rPr>
          <w:rFonts w:ascii="Times New Roman" w:hAnsi="Times New Roman" w:cs="Times New Roman"/>
          <w:sz w:val="24"/>
          <w:szCs w:val="24"/>
        </w:rPr>
        <w:t xml:space="preserve"> minor) made to </w:t>
      </w:r>
      <w:r w:rsidR="00F86674" w:rsidRPr="00F86674">
        <w:rPr>
          <w:rFonts w:ascii="Times New Roman" w:hAnsi="Times New Roman" w:cs="Times New Roman"/>
          <w:sz w:val="24"/>
          <w:szCs w:val="24"/>
        </w:rPr>
        <w:t xml:space="preserve">the </w:t>
      </w:r>
      <w:r w:rsidRPr="00F86674">
        <w:rPr>
          <w:rFonts w:ascii="Times New Roman" w:hAnsi="Times New Roman" w:cs="Times New Roman"/>
          <w:sz w:val="24"/>
          <w:szCs w:val="24"/>
        </w:rPr>
        <w:t xml:space="preserve">previously approved protocol should be made directly to the protocol form </w:t>
      </w:r>
      <w:r w:rsidRPr="00F86674">
        <w:rPr>
          <w:rFonts w:ascii="Times New Roman" w:hAnsi="Times New Roman" w:cs="Times New Roman"/>
          <w:b/>
          <w:sz w:val="24"/>
          <w:szCs w:val="24"/>
        </w:rPr>
        <w:t>(preferably in MS WORD).</w:t>
      </w:r>
      <w:r w:rsidR="00842E2F" w:rsidRPr="00F8667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86674">
        <w:rPr>
          <w:rFonts w:ascii="Times New Roman" w:hAnsi="Times New Roman" w:cs="Times New Roman"/>
          <w:sz w:val="24"/>
          <w:szCs w:val="24"/>
        </w:rPr>
        <w:t>When preparing your submission</w:t>
      </w:r>
      <w:r w:rsidR="00F86674" w:rsidRPr="00F86674">
        <w:rPr>
          <w:rFonts w:ascii="Times New Roman" w:hAnsi="Times New Roman" w:cs="Times New Roman"/>
          <w:sz w:val="24"/>
          <w:szCs w:val="24"/>
        </w:rPr>
        <w:t>,</w:t>
      </w:r>
      <w:r w:rsidRPr="00F86674">
        <w:rPr>
          <w:rFonts w:ascii="Times New Roman" w:hAnsi="Times New Roman" w:cs="Times New Roman"/>
          <w:sz w:val="24"/>
          <w:szCs w:val="24"/>
        </w:rPr>
        <w:t xml:space="preserve"> </w:t>
      </w:r>
      <w:r w:rsidR="00F86674" w:rsidRPr="00F86674">
        <w:rPr>
          <w:rFonts w:ascii="Times New Roman" w:hAnsi="Times New Roman" w:cs="Times New Roman"/>
          <w:sz w:val="24"/>
          <w:szCs w:val="24"/>
        </w:rPr>
        <w:t xml:space="preserve">please </w:t>
      </w:r>
      <w:r w:rsidRPr="00F86674">
        <w:rPr>
          <w:rFonts w:ascii="Times New Roman" w:hAnsi="Times New Roman" w:cs="Times New Roman"/>
          <w:sz w:val="24"/>
          <w:szCs w:val="24"/>
        </w:rPr>
        <w:t>update all relevant sections within the body of the protocol document</w:t>
      </w:r>
      <w:r w:rsidR="00B708AE">
        <w:rPr>
          <w:rFonts w:ascii="Times New Roman" w:hAnsi="Times New Roman" w:cs="Times New Roman"/>
          <w:sz w:val="24"/>
          <w:szCs w:val="24"/>
        </w:rPr>
        <w:t xml:space="preserve"> or appendices</w:t>
      </w:r>
      <w:r w:rsidRPr="00F86674">
        <w:rPr>
          <w:rFonts w:ascii="Times New Roman" w:hAnsi="Times New Roman" w:cs="Times New Roman"/>
          <w:sz w:val="24"/>
          <w:szCs w:val="24"/>
        </w:rPr>
        <w:t xml:space="preserve">. All edits should be made </w:t>
      </w:r>
      <w:r w:rsidR="00F86674" w:rsidRPr="00F86674">
        <w:rPr>
          <w:rFonts w:ascii="Times New Roman" w:hAnsi="Times New Roman" w:cs="Times New Roman"/>
          <w:sz w:val="24"/>
          <w:szCs w:val="24"/>
        </w:rPr>
        <w:t>using</w:t>
      </w:r>
      <w:r w:rsidRPr="00F86674">
        <w:rPr>
          <w:rFonts w:ascii="Times New Roman" w:hAnsi="Times New Roman" w:cs="Times New Roman"/>
          <w:sz w:val="24"/>
          <w:szCs w:val="24"/>
        </w:rPr>
        <w:t xml:space="preserve"> track changes. Amendment submitted without track changes will be returned to the PI as an incomplete submission. </w:t>
      </w:r>
    </w:p>
    <w:p w:rsidR="004E1838" w:rsidRPr="00F86674" w:rsidRDefault="004E1838" w:rsidP="004E1838">
      <w:pPr>
        <w:pStyle w:val="NormalWeb"/>
        <w:spacing w:before="0" w:beforeAutospacing="0" w:after="300" w:afterAutospacing="0"/>
        <w:jc w:val="both"/>
        <w:rPr>
          <w:color w:val="222222"/>
        </w:rPr>
      </w:pPr>
      <w:r w:rsidRPr="00F86674">
        <w:rPr>
          <w:color w:val="222222"/>
        </w:rPr>
        <w:t xml:space="preserve">Complete this form and submit it by email to </w:t>
      </w:r>
      <w:hyperlink r:id="rId7" w:history="1">
        <w:r w:rsidRPr="00F86674">
          <w:rPr>
            <w:rStyle w:val="Hyperlink"/>
          </w:rPr>
          <w:t>IBC@tcu.edu</w:t>
        </w:r>
      </w:hyperlink>
      <w:r w:rsidRPr="00F86674">
        <w:rPr>
          <w:color w:val="222222"/>
        </w:rPr>
        <w:t xml:space="preserve">. As part of your Amendment request, include in this email a </w:t>
      </w:r>
      <w:r w:rsidRPr="00F86674">
        <w:rPr>
          <w:b/>
          <w:color w:val="222222"/>
        </w:rPr>
        <w:t>revised/updated protocol application and revised appendix materials</w:t>
      </w:r>
      <w:r w:rsidRPr="00F86674">
        <w:rPr>
          <w:color w:val="222222"/>
        </w:rPr>
        <w:t xml:space="preserve">, which should reflect the changes summarized in the Amendment request form. </w:t>
      </w:r>
    </w:p>
    <w:p w:rsidR="004E1838" w:rsidRPr="00F86674" w:rsidRDefault="004E1838" w:rsidP="004E1838">
      <w:pPr>
        <w:rPr>
          <w:rFonts w:ascii="Times New Roman" w:hAnsi="Times New Roman" w:cs="Times New Roman"/>
          <w:sz w:val="24"/>
          <w:szCs w:val="24"/>
        </w:rPr>
      </w:pPr>
      <w:r w:rsidRPr="00F86674">
        <w:rPr>
          <w:rFonts w:ascii="Times New Roman" w:hAnsi="Times New Roman" w:cs="Times New Roman"/>
          <w:b/>
          <w:bCs/>
          <w:sz w:val="24"/>
          <w:szCs w:val="24"/>
        </w:rPr>
        <w:t xml:space="preserve">Date:  </w:t>
      </w:r>
      <w:r w:rsidRPr="00F86674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Pr="00F86674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F86674">
        <w:rPr>
          <w:rFonts w:ascii="Times New Roman" w:hAnsi="Times New Roman" w:cs="Times New Roman"/>
          <w:sz w:val="24"/>
          <w:szCs w:val="24"/>
        </w:rPr>
      </w:r>
      <w:r w:rsidRPr="00F86674">
        <w:rPr>
          <w:rFonts w:ascii="Times New Roman" w:hAnsi="Times New Roman" w:cs="Times New Roman"/>
          <w:sz w:val="24"/>
          <w:szCs w:val="24"/>
        </w:rPr>
        <w:fldChar w:fldCharType="separate"/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sz w:val="24"/>
          <w:szCs w:val="24"/>
        </w:rPr>
        <w:fldChar w:fldCharType="end"/>
      </w:r>
      <w:bookmarkEnd w:id="1"/>
    </w:p>
    <w:p w:rsidR="004E1838" w:rsidRPr="00F86674" w:rsidRDefault="004E1838" w:rsidP="004E183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6674">
        <w:rPr>
          <w:rFonts w:ascii="Times New Roman" w:hAnsi="Times New Roman" w:cs="Times New Roman"/>
          <w:color w:val="222222"/>
          <w:sz w:val="24"/>
          <w:szCs w:val="24"/>
        </w:rPr>
        <w:t xml:space="preserve">1.  </w:t>
      </w:r>
      <w:r w:rsidRPr="00F86674">
        <w:rPr>
          <w:rFonts w:ascii="Times New Roman" w:hAnsi="Times New Roman" w:cs="Times New Roman"/>
          <w:b/>
          <w:bCs/>
          <w:sz w:val="24"/>
          <w:szCs w:val="24"/>
        </w:rPr>
        <w:t xml:space="preserve">Project Title:  </w:t>
      </w:r>
      <w:bookmarkStart w:id="2" w:name="_Hlk79505385"/>
      <w:r w:rsidRPr="00F86674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3" w:name="Text2"/>
      <w:r w:rsidRPr="00F86674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F86674">
        <w:rPr>
          <w:rFonts w:ascii="Times New Roman" w:hAnsi="Times New Roman" w:cs="Times New Roman"/>
          <w:sz w:val="24"/>
          <w:szCs w:val="24"/>
        </w:rPr>
      </w:r>
      <w:r w:rsidRPr="00F86674">
        <w:rPr>
          <w:rFonts w:ascii="Times New Roman" w:hAnsi="Times New Roman" w:cs="Times New Roman"/>
          <w:sz w:val="24"/>
          <w:szCs w:val="24"/>
        </w:rPr>
        <w:fldChar w:fldCharType="separate"/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sz w:val="24"/>
          <w:szCs w:val="24"/>
        </w:rPr>
        <w:fldChar w:fldCharType="end"/>
      </w:r>
      <w:bookmarkEnd w:id="3"/>
      <w:bookmarkEnd w:id="2"/>
    </w:p>
    <w:p w:rsidR="004E1838" w:rsidRPr="00F86674" w:rsidRDefault="004E1838" w:rsidP="004E1838">
      <w:pPr>
        <w:rPr>
          <w:rFonts w:ascii="Times New Roman" w:hAnsi="Times New Roman" w:cs="Times New Roman"/>
          <w:sz w:val="24"/>
          <w:szCs w:val="24"/>
        </w:rPr>
      </w:pPr>
    </w:p>
    <w:p w:rsidR="004E1838" w:rsidRPr="00F86674" w:rsidRDefault="004E1838" w:rsidP="004E1838">
      <w:pPr>
        <w:rPr>
          <w:rFonts w:ascii="Times New Roman" w:hAnsi="Times New Roman" w:cs="Times New Roman"/>
          <w:sz w:val="24"/>
          <w:szCs w:val="24"/>
        </w:rPr>
      </w:pPr>
      <w:r w:rsidRPr="00F86674">
        <w:rPr>
          <w:rFonts w:ascii="Times New Roman" w:hAnsi="Times New Roman" w:cs="Times New Roman"/>
          <w:sz w:val="24"/>
          <w:szCs w:val="24"/>
        </w:rPr>
        <w:t xml:space="preserve">   </w:t>
      </w:r>
      <w:r w:rsidR="001905DA" w:rsidRPr="00F86674">
        <w:rPr>
          <w:rFonts w:ascii="Times New Roman" w:hAnsi="Times New Roman" w:cs="Times New Roman"/>
          <w:sz w:val="24"/>
          <w:szCs w:val="24"/>
        </w:rPr>
        <w:t xml:space="preserve"> </w:t>
      </w:r>
      <w:r w:rsidRPr="00F86674">
        <w:rPr>
          <w:rFonts w:ascii="Times New Roman" w:hAnsi="Times New Roman" w:cs="Times New Roman"/>
          <w:b/>
          <w:sz w:val="24"/>
          <w:szCs w:val="24"/>
        </w:rPr>
        <w:t xml:space="preserve"> IBC</w:t>
      </w:r>
      <w:r w:rsidRPr="00F86674">
        <w:rPr>
          <w:rFonts w:ascii="Times New Roman" w:hAnsi="Times New Roman" w:cs="Times New Roman"/>
          <w:sz w:val="24"/>
          <w:szCs w:val="24"/>
        </w:rPr>
        <w:t xml:space="preserve"> </w:t>
      </w:r>
      <w:r w:rsidRPr="00F86674">
        <w:rPr>
          <w:rFonts w:ascii="Times New Roman" w:hAnsi="Times New Roman" w:cs="Times New Roman"/>
          <w:b/>
          <w:sz w:val="24"/>
          <w:szCs w:val="24"/>
        </w:rPr>
        <w:t>Protocol Number</w:t>
      </w:r>
      <w:r w:rsidR="001905DA" w:rsidRPr="00F86674">
        <w:rPr>
          <w:rFonts w:ascii="Times New Roman" w:hAnsi="Times New Roman" w:cs="Times New Roman"/>
          <w:b/>
          <w:sz w:val="24"/>
          <w:szCs w:val="24"/>
        </w:rPr>
        <w:t xml:space="preserve"> &amp; Initial Date of Approval</w:t>
      </w:r>
      <w:r w:rsidRPr="00F86674">
        <w:rPr>
          <w:rFonts w:ascii="Times New Roman" w:hAnsi="Times New Roman" w:cs="Times New Roman"/>
          <w:b/>
          <w:sz w:val="24"/>
          <w:szCs w:val="24"/>
        </w:rPr>
        <w:t>:</w:t>
      </w:r>
      <w:r w:rsidRPr="00F86674">
        <w:rPr>
          <w:rFonts w:ascii="Times New Roman" w:hAnsi="Times New Roman" w:cs="Times New Roman"/>
          <w:sz w:val="24"/>
          <w:szCs w:val="24"/>
        </w:rPr>
        <w:t xml:space="preserve"> </w:t>
      </w:r>
      <w:r w:rsidRPr="00F86674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86674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F86674">
        <w:rPr>
          <w:rFonts w:ascii="Times New Roman" w:hAnsi="Times New Roman" w:cs="Times New Roman"/>
          <w:sz w:val="24"/>
          <w:szCs w:val="24"/>
        </w:rPr>
      </w:r>
      <w:r w:rsidRPr="00F86674">
        <w:rPr>
          <w:rFonts w:ascii="Times New Roman" w:hAnsi="Times New Roman" w:cs="Times New Roman"/>
          <w:sz w:val="24"/>
          <w:szCs w:val="24"/>
        </w:rPr>
        <w:fldChar w:fldCharType="separate"/>
      </w:r>
      <w:r w:rsidRPr="00F86674">
        <w:rPr>
          <w:rFonts w:ascii="Times New Roman" w:hAnsi="Times New Roman" w:cs="Times New Roman"/>
          <w:sz w:val="24"/>
          <w:szCs w:val="24"/>
        </w:rPr>
        <w:t> </w:t>
      </w:r>
      <w:r w:rsidRPr="00F86674">
        <w:rPr>
          <w:rFonts w:ascii="Times New Roman" w:hAnsi="Times New Roman" w:cs="Times New Roman"/>
          <w:sz w:val="24"/>
          <w:szCs w:val="24"/>
        </w:rPr>
        <w:t> </w:t>
      </w:r>
      <w:r w:rsidRPr="00F86674">
        <w:rPr>
          <w:rFonts w:ascii="Times New Roman" w:hAnsi="Times New Roman" w:cs="Times New Roman"/>
          <w:sz w:val="24"/>
          <w:szCs w:val="24"/>
        </w:rPr>
        <w:t> </w:t>
      </w:r>
      <w:r w:rsidRPr="00F86674">
        <w:rPr>
          <w:rFonts w:ascii="Times New Roman" w:hAnsi="Times New Roman" w:cs="Times New Roman"/>
          <w:sz w:val="24"/>
          <w:szCs w:val="24"/>
        </w:rPr>
        <w:t> </w:t>
      </w:r>
      <w:r w:rsidRPr="00F86674">
        <w:rPr>
          <w:rFonts w:ascii="Times New Roman" w:hAnsi="Times New Roman" w:cs="Times New Roman"/>
          <w:sz w:val="24"/>
          <w:szCs w:val="24"/>
        </w:rPr>
        <w:t> </w:t>
      </w:r>
      <w:r w:rsidRPr="00F86674">
        <w:rPr>
          <w:rFonts w:ascii="Times New Roman" w:hAnsi="Times New Roman" w:cs="Times New Roman"/>
          <w:sz w:val="24"/>
          <w:szCs w:val="24"/>
        </w:rPr>
        <w:fldChar w:fldCharType="end"/>
      </w:r>
    </w:p>
    <w:p w:rsidR="001905DA" w:rsidRPr="00F86674" w:rsidRDefault="001905DA" w:rsidP="001905D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6674">
        <w:rPr>
          <w:rFonts w:ascii="Times New Roman" w:hAnsi="Times New Roman" w:cs="Times New Roman"/>
          <w:sz w:val="24"/>
          <w:szCs w:val="24"/>
        </w:rPr>
        <w:t xml:space="preserve">2. </w:t>
      </w:r>
      <w:r w:rsidRPr="00F86674">
        <w:rPr>
          <w:rFonts w:ascii="Times New Roman" w:hAnsi="Times New Roman" w:cs="Times New Roman"/>
          <w:b/>
          <w:bCs/>
          <w:sz w:val="24"/>
          <w:szCs w:val="24"/>
        </w:rPr>
        <w:t xml:space="preserve">List the name and Faculty/Students/Staff status of the person(s) currently approved </w:t>
      </w:r>
      <w:r w:rsidR="00F86674" w:rsidRPr="00F86674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Pr="00F86674">
        <w:rPr>
          <w:rFonts w:ascii="Times New Roman" w:hAnsi="Times New Roman" w:cs="Times New Roman"/>
          <w:b/>
          <w:bCs/>
          <w:sz w:val="24"/>
          <w:szCs w:val="24"/>
        </w:rPr>
        <w:t>the research.</w:t>
      </w:r>
    </w:p>
    <w:p w:rsidR="001905DA" w:rsidRPr="00F86674" w:rsidRDefault="001905DA" w:rsidP="001905D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1905DA" w:rsidRPr="00F86674" w:rsidRDefault="001905DA" w:rsidP="001905DA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6674">
        <w:rPr>
          <w:rFonts w:ascii="Times New Roman" w:hAnsi="Times New Roman" w:cs="Times New Roman"/>
          <w:b/>
          <w:bCs/>
          <w:sz w:val="24"/>
          <w:szCs w:val="24"/>
        </w:rPr>
        <w:t xml:space="preserve">Principal Investigator:  </w:t>
      </w:r>
      <w:r w:rsidRPr="00F86674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4" w:name="Text4"/>
      <w:r w:rsidRPr="00F86674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F86674">
        <w:rPr>
          <w:rFonts w:ascii="Times New Roman" w:hAnsi="Times New Roman" w:cs="Times New Roman"/>
          <w:sz w:val="24"/>
          <w:szCs w:val="24"/>
        </w:rPr>
      </w:r>
      <w:r w:rsidRPr="00F86674">
        <w:rPr>
          <w:rFonts w:ascii="Times New Roman" w:hAnsi="Times New Roman" w:cs="Times New Roman"/>
          <w:sz w:val="24"/>
          <w:szCs w:val="24"/>
        </w:rPr>
        <w:fldChar w:fldCharType="separate"/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sz w:val="24"/>
          <w:szCs w:val="24"/>
        </w:rPr>
        <w:fldChar w:fldCharType="end"/>
      </w:r>
      <w:bookmarkEnd w:id="4"/>
    </w:p>
    <w:p w:rsidR="001905DA" w:rsidRPr="00F86674" w:rsidRDefault="001905DA" w:rsidP="001905DA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:rsidR="001905DA" w:rsidRPr="00F86674" w:rsidRDefault="001905DA" w:rsidP="001905DA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6674">
        <w:rPr>
          <w:rFonts w:ascii="Times New Roman" w:hAnsi="Times New Roman" w:cs="Times New Roman"/>
          <w:b/>
          <w:bCs/>
          <w:sz w:val="24"/>
          <w:szCs w:val="24"/>
        </w:rPr>
        <w:t xml:space="preserve">Department:  </w:t>
      </w:r>
      <w:r w:rsidRPr="00F86674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5" w:name="Text5"/>
      <w:r w:rsidRPr="00F86674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F86674">
        <w:rPr>
          <w:rFonts w:ascii="Times New Roman" w:hAnsi="Times New Roman" w:cs="Times New Roman"/>
          <w:sz w:val="24"/>
          <w:szCs w:val="24"/>
        </w:rPr>
      </w:r>
      <w:r w:rsidRPr="00F86674">
        <w:rPr>
          <w:rFonts w:ascii="Times New Roman" w:hAnsi="Times New Roman" w:cs="Times New Roman"/>
          <w:sz w:val="24"/>
          <w:szCs w:val="24"/>
        </w:rPr>
        <w:fldChar w:fldCharType="separate"/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sz w:val="24"/>
          <w:szCs w:val="24"/>
        </w:rPr>
        <w:fldChar w:fldCharType="end"/>
      </w:r>
      <w:bookmarkEnd w:id="5"/>
    </w:p>
    <w:p w:rsidR="001905DA" w:rsidRPr="00F86674" w:rsidRDefault="001905DA" w:rsidP="001905D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1905DA" w:rsidRPr="00F86674" w:rsidRDefault="001905DA" w:rsidP="004E1838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6674">
        <w:rPr>
          <w:rFonts w:ascii="Times New Roman" w:hAnsi="Times New Roman" w:cs="Times New Roman"/>
          <w:b/>
          <w:bCs/>
          <w:sz w:val="24"/>
          <w:szCs w:val="24"/>
        </w:rPr>
        <w:t xml:space="preserve">Others:  </w:t>
      </w:r>
      <w:r w:rsidRPr="00F86674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6" w:name="Text6"/>
      <w:r w:rsidRPr="00F86674">
        <w:rPr>
          <w:rFonts w:ascii="Times New Roman" w:hAnsi="Times New Roman" w:cs="Times New Roman"/>
          <w:sz w:val="24"/>
          <w:szCs w:val="24"/>
        </w:rPr>
        <w:instrText xml:space="preserve"> FORMTEXT </w:instrText>
      </w:r>
      <w:r w:rsidRPr="00F86674">
        <w:rPr>
          <w:rFonts w:ascii="Times New Roman" w:hAnsi="Times New Roman" w:cs="Times New Roman"/>
          <w:sz w:val="24"/>
          <w:szCs w:val="24"/>
        </w:rPr>
      </w:r>
      <w:r w:rsidRPr="00F86674">
        <w:rPr>
          <w:rFonts w:ascii="Times New Roman" w:hAnsi="Times New Roman" w:cs="Times New Roman"/>
          <w:sz w:val="24"/>
          <w:szCs w:val="24"/>
        </w:rPr>
        <w:fldChar w:fldCharType="separate"/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noProof/>
          <w:sz w:val="24"/>
          <w:szCs w:val="24"/>
        </w:rPr>
        <w:t> </w:t>
      </w:r>
      <w:r w:rsidRPr="00F86674">
        <w:rPr>
          <w:rFonts w:ascii="Times New Roman" w:hAnsi="Times New Roman" w:cs="Times New Roman"/>
          <w:sz w:val="24"/>
          <w:szCs w:val="24"/>
        </w:rPr>
        <w:fldChar w:fldCharType="end"/>
      </w:r>
      <w:bookmarkEnd w:id="6"/>
    </w:p>
    <w:p w:rsidR="004E1838" w:rsidRPr="00F86674" w:rsidRDefault="004E1838" w:rsidP="004E1838">
      <w:pPr>
        <w:pStyle w:val="NormalWeb"/>
        <w:spacing w:before="0" w:beforeAutospacing="0" w:after="300" w:afterAutospacing="0"/>
        <w:jc w:val="both"/>
        <w:rPr>
          <w:color w:val="222222"/>
        </w:rPr>
      </w:pPr>
    </w:p>
    <w:p w:rsidR="00F518A8" w:rsidRPr="00F86674" w:rsidRDefault="001905DA" w:rsidP="001905DA">
      <w:pPr>
        <w:pStyle w:val="NormalWeb"/>
        <w:spacing w:before="0" w:beforeAutospacing="0" w:after="300" w:afterAutospacing="0"/>
        <w:jc w:val="both"/>
        <w:rPr>
          <w:color w:val="222222"/>
        </w:rPr>
      </w:pPr>
      <w:r w:rsidRPr="00F86674">
        <w:rPr>
          <w:color w:val="222222"/>
        </w:rPr>
        <w:t xml:space="preserve">3. </w:t>
      </w:r>
      <w:r w:rsidRPr="00F86674">
        <w:rPr>
          <w:b/>
          <w:color w:val="222222"/>
        </w:rPr>
        <w:t>Summarize the amendment request</w:t>
      </w:r>
      <w:r w:rsidRPr="00F86674">
        <w:rPr>
          <w:color w:val="222222"/>
        </w:rPr>
        <w:t>:</w:t>
      </w:r>
    </w:p>
    <w:p w:rsidR="00F518A8" w:rsidRPr="00F86674" w:rsidRDefault="00F518A8" w:rsidP="00F518A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86674">
        <w:rPr>
          <w:rFonts w:ascii="Times New Roman" w:hAnsi="Times New Roman" w:cs="Times New Roman"/>
          <w:b/>
          <w:sz w:val="24"/>
          <w:szCs w:val="24"/>
        </w:rPr>
        <w:t>Addition of Personnel:</w:t>
      </w:r>
      <w:r w:rsidRPr="00F86674">
        <w:rPr>
          <w:rFonts w:ascii="Times New Roman" w:hAnsi="Times New Roman" w:cs="Times New Roman"/>
          <w:sz w:val="24"/>
          <w:szCs w:val="24"/>
        </w:rPr>
        <w:t xml:space="preserve">   </w:t>
      </w:r>
      <w:sdt>
        <w:sdtPr>
          <w:rPr>
            <w:rFonts w:ascii="Times New Roman" w:hAnsi="Times New Roman" w:cs="Times New Roman"/>
            <w:sz w:val="24"/>
            <w:szCs w:val="24"/>
          </w:rPr>
          <w:id w:val="16722999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5DA" w:rsidRPr="00F8667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F86674">
        <w:rPr>
          <w:rFonts w:ascii="Times New Roman" w:hAnsi="Times New Roman" w:cs="Times New Roman"/>
          <w:sz w:val="24"/>
          <w:szCs w:val="24"/>
        </w:rPr>
        <w:t xml:space="preserve">YES      </w:t>
      </w:r>
      <w:sdt>
        <w:sdtPr>
          <w:rPr>
            <w:rFonts w:ascii="Times New Roman" w:hAnsi="Times New Roman" w:cs="Times New Roman"/>
            <w:sz w:val="24"/>
            <w:szCs w:val="24"/>
          </w:rPr>
          <w:id w:val="16126248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5DA" w:rsidRPr="00F8667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F86674">
        <w:rPr>
          <w:rFonts w:ascii="Times New Roman" w:hAnsi="Times New Roman" w:cs="Times New Roman"/>
          <w:sz w:val="24"/>
          <w:szCs w:val="24"/>
        </w:rPr>
        <w:t>No</w:t>
      </w:r>
    </w:p>
    <w:p w:rsidR="00F518A8" w:rsidRPr="00F86674" w:rsidRDefault="00F518A8" w:rsidP="00F518A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86674">
        <w:rPr>
          <w:rFonts w:ascii="Times New Roman" w:hAnsi="Times New Roman" w:cs="Times New Roman"/>
          <w:sz w:val="24"/>
          <w:szCs w:val="24"/>
        </w:rPr>
        <w:t xml:space="preserve">(please add names below and </w:t>
      </w:r>
      <w:r w:rsidR="00F86674" w:rsidRPr="00F86674">
        <w:rPr>
          <w:rFonts w:ascii="Times New Roman" w:hAnsi="Times New Roman" w:cs="Times New Roman"/>
          <w:sz w:val="24"/>
          <w:szCs w:val="24"/>
        </w:rPr>
        <w:t>e</w:t>
      </w:r>
      <w:r w:rsidRPr="00F86674">
        <w:rPr>
          <w:rFonts w:ascii="Times New Roman" w:hAnsi="Times New Roman" w:cs="Times New Roman"/>
          <w:sz w:val="24"/>
          <w:szCs w:val="24"/>
        </w:rPr>
        <w:t>nsure</w:t>
      </w:r>
      <w:r w:rsidR="004657B3" w:rsidRPr="00F86674">
        <w:rPr>
          <w:rFonts w:ascii="Times New Roman" w:hAnsi="Times New Roman" w:cs="Times New Roman"/>
          <w:sz w:val="24"/>
          <w:szCs w:val="24"/>
        </w:rPr>
        <w:t xml:space="preserve"> </w:t>
      </w:r>
      <w:r w:rsidR="00F86674" w:rsidRPr="00F86674">
        <w:rPr>
          <w:rFonts w:ascii="Times New Roman" w:hAnsi="Times New Roman" w:cs="Times New Roman"/>
          <w:sz w:val="24"/>
          <w:szCs w:val="24"/>
        </w:rPr>
        <w:t xml:space="preserve">the </w:t>
      </w:r>
      <w:r w:rsidR="004657B3" w:rsidRPr="00F86674">
        <w:rPr>
          <w:rFonts w:ascii="Times New Roman" w:hAnsi="Times New Roman" w:cs="Times New Roman"/>
          <w:sz w:val="24"/>
          <w:szCs w:val="24"/>
        </w:rPr>
        <w:t>CITI</w:t>
      </w:r>
      <w:r w:rsidRPr="00F86674">
        <w:rPr>
          <w:rFonts w:ascii="Times New Roman" w:hAnsi="Times New Roman" w:cs="Times New Roman"/>
          <w:sz w:val="24"/>
          <w:szCs w:val="24"/>
        </w:rPr>
        <w:t xml:space="preserve"> training</w:t>
      </w:r>
      <w:r w:rsidR="004657B3" w:rsidRPr="00F86674">
        <w:rPr>
          <w:rFonts w:ascii="Times New Roman" w:hAnsi="Times New Roman" w:cs="Times New Roman"/>
          <w:sz w:val="24"/>
          <w:szCs w:val="24"/>
        </w:rPr>
        <w:t xml:space="preserve"> certificate</w:t>
      </w:r>
      <w:r w:rsidR="00F86674" w:rsidRPr="00F86674">
        <w:rPr>
          <w:rFonts w:ascii="Times New Roman" w:hAnsi="Times New Roman" w:cs="Times New Roman"/>
          <w:sz w:val="24"/>
          <w:szCs w:val="24"/>
        </w:rPr>
        <w:t>(s)</w:t>
      </w:r>
      <w:r w:rsidR="004657B3" w:rsidRPr="00F86674">
        <w:rPr>
          <w:rFonts w:ascii="Times New Roman" w:hAnsi="Times New Roman" w:cs="Times New Roman"/>
          <w:sz w:val="24"/>
          <w:szCs w:val="24"/>
        </w:rPr>
        <w:t xml:space="preserve"> of completion is attached</w:t>
      </w:r>
      <w:r w:rsidRPr="00F86674">
        <w:rPr>
          <w:rFonts w:ascii="Times New Roman" w:hAnsi="Times New Roman" w:cs="Times New Roman"/>
          <w:sz w:val="24"/>
          <w:szCs w:val="24"/>
        </w:rPr>
        <w:t>)</w:t>
      </w:r>
    </w:p>
    <w:p w:rsidR="00F518A8" w:rsidRPr="00F86674" w:rsidRDefault="00F518A8" w:rsidP="00F518A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518A8" w:rsidRPr="00F86674" w:rsidRDefault="00F518A8" w:rsidP="00F518A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86674">
        <w:rPr>
          <w:rFonts w:ascii="Times New Roman" w:hAnsi="Times New Roman" w:cs="Times New Roman"/>
          <w:b/>
          <w:sz w:val="24"/>
          <w:szCs w:val="24"/>
        </w:rPr>
        <w:t>Removal of Personnel:</w:t>
      </w:r>
      <w:r w:rsidRPr="00F86674">
        <w:rPr>
          <w:rFonts w:ascii="Times New Roman" w:hAnsi="Times New Roman" w:cs="Times New Roman"/>
          <w:sz w:val="24"/>
          <w:szCs w:val="24"/>
        </w:rPr>
        <w:t xml:space="preserve">   </w:t>
      </w:r>
      <w:sdt>
        <w:sdtPr>
          <w:rPr>
            <w:rFonts w:ascii="Times New Roman" w:hAnsi="Times New Roman" w:cs="Times New Roman"/>
            <w:sz w:val="24"/>
            <w:szCs w:val="24"/>
          </w:rPr>
          <w:id w:val="-506214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5DA" w:rsidRPr="00F8667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F86674">
        <w:rPr>
          <w:rFonts w:ascii="Times New Roman" w:hAnsi="Times New Roman" w:cs="Times New Roman"/>
          <w:sz w:val="24"/>
          <w:szCs w:val="24"/>
        </w:rPr>
        <w:t xml:space="preserve">YES      </w:t>
      </w:r>
      <w:sdt>
        <w:sdtPr>
          <w:rPr>
            <w:rFonts w:ascii="Times New Roman" w:hAnsi="Times New Roman" w:cs="Times New Roman"/>
            <w:sz w:val="24"/>
            <w:szCs w:val="24"/>
          </w:rPr>
          <w:id w:val="294194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5DA" w:rsidRPr="00F8667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F86674">
        <w:rPr>
          <w:rFonts w:ascii="Times New Roman" w:hAnsi="Times New Roman" w:cs="Times New Roman"/>
          <w:sz w:val="24"/>
          <w:szCs w:val="24"/>
        </w:rPr>
        <w:t>No</w:t>
      </w:r>
    </w:p>
    <w:p w:rsidR="00F518A8" w:rsidRPr="00F86674" w:rsidRDefault="00F518A8" w:rsidP="00F518A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86674">
        <w:rPr>
          <w:rFonts w:ascii="Times New Roman" w:hAnsi="Times New Roman" w:cs="Times New Roman"/>
          <w:sz w:val="24"/>
          <w:szCs w:val="24"/>
        </w:rPr>
        <w:t>(please submit names to be removed)</w:t>
      </w:r>
    </w:p>
    <w:p w:rsidR="00F518A8" w:rsidRPr="00F86674" w:rsidRDefault="00F518A8">
      <w:pPr>
        <w:rPr>
          <w:rFonts w:ascii="Times New Roman" w:hAnsi="Times New Roman" w:cs="Times New Roman"/>
          <w:sz w:val="24"/>
          <w:szCs w:val="24"/>
        </w:rPr>
      </w:pPr>
    </w:p>
    <w:p w:rsidR="00F518A8" w:rsidRPr="00F86674" w:rsidRDefault="00F518A8" w:rsidP="00F518A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86674">
        <w:rPr>
          <w:rFonts w:ascii="Times New Roman" w:hAnsi="Times New Roman" w:cs="Times New Roman"/>
          <w:b/>
          <w:sz w:val="24"/>
          <w:szCs w:val="24"/>
        </w:rPr>
        <w:t>Change</w:t>
      </w:r>
      <w:r w:rsidR="00F86674" w:rsidRPr="00F86674">
        <w:rPr>
          <w:rFonts w:ascii="Times New Roman" w:hAnsi="Times New Roman" w:cs="Times New Roman"/>
          <w:b/>
          <w:sz w:val="24"/>
          <w:szCs w:val="24"/>
        </w:rPr>
        <w:t>s</w:t>
      </w:r>
      <w:r w:rsidRPr="00F86674">
        <w:rPr>
          <w:rFonts w:ascii="Times New Roman" w:hAnsi="Times New Roman" w:cs="Times New Roman"/>
          <w:b/>
          <w:sz w:val="24"/>
          <w:szCs w:val="24"/>
        </w:rPr>
        <w:t xml:space="preserve"> in </w:t>
      </w:r>
      <w:r w:rsidR="00F86674" w:rsidRPr="00F86674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F86674">
        <w:rPr>
          <w:rFonts w:ascii="Times New Roman" w:hAnsi="Times New Roman" w:cs="Times New Roman"/>
          <w:b/>
          <w:sz w:val="24"/>
          <w:szCs w:val="24"/>
        </w:rPr>
        <w:t>protocol:</w:t>
      </w:r>
      <w:r w:rsidRPr="00F86674">
        <w:rPr>
          <w:rFonts w:ascii="Times New Roman" w:hAnsi="Times New Roman" w:cs="Times New Roman"/>
          <w:sz w:val="24"/>
          <w:szCs w:val="24"/>
        </w:rPr>
        <w:t xml:space="preserve">   </w:t>
      </w:r>
      <w:sdt>
        <w:sdtPr>
          <w:rPr>
            <w:rFonts w:ascii="Times New Roman" w:hAnsi="Times New Roman" w:cs="Times New Roman"/>
            <w:sz w:val="24"/>
            <w:szCs w:val="24"/>
          </w:rPr>
          <w:id w:val="-937115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5DA" w:rsidRPr="00F8667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F86674">
        <w:rPr>
          <w:rFonts w:ascii="Times New Roman" w:hAnsi="Times New Roman" w:cs="Times New Roman"/>
          <w:sz w:val="24"/>
          <w:szCs w:val="24"/>
        </w:rPr>
        <w:t xml:space="preserve">YES     </w:t>
      </w:r>
      <w:sdt>
        <w:sdtPr>
          <w:rPr>
            <w:rFonts w:ascii="Times New Roman" w:hAnsi="Times New Roman" w:cs="Times New Roman"/>
            <w:sz w:val="24"/>
            <w:szCs w:val="24"/>
          </w:rPr>
          <w:id w:val="1987056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5DA" w:rsidRPr="00F86674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Pr="00F86674">
        <w:rPr>
          <w:rFonts w:ascii="Times New Roman" w:hAnsi="Times New Roman" w:cs="Times New Roman"/>
          <w:sz w:val="24"/>
          <w:szCs w:val="24"/>
        </w:rPr>
        <w:t>NO</w:t>
      </w:r>
    </w:p>
    <w:p w:rsidR="00F518A8" w:rsidRPr="00F86674" w:rsidRDefault="00F518A8" w:rsidP="00F518A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86674">
        <w:rPr>
          <w:rFonts w:ascii="Times New Roman" w:hAnsi="Times New Roman" w:cs="Times New Roman"/>
          <w:sz w:val="24"/>
          <w:szCs w:val="24"/>
        </w:rPr>
        <w:t>(please provide information about the requested changes)</w:t>
      </w:r>
    </w:p>
    <w:sectPr w:rsidR="00F518A8" w:rsidRPr="00F8667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12E2" w:rsidRDefault="00F412E2" w:rsidP="00F518A8">
      <w:pPr>
        <w:spacing w:after="0" w:line="240" w:lineRule="auto"/>
      </w:pPr>
      <w:r>
        <w:separator/>
      </w:r>
    </w:p>
  </w:endnote>
  <w:endnote w:type="continuationSeparator" w:id="0">
    <w:p w:rsidR="00F412E2" w:rsidRDefault="00F412E2" w:rsidP="00F518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12E2" w:rsidRDefault="00F412E2" w:rsidP="00F518A8">
      <w:pPr>
        <w:spacing w:after="0" w:line="240" w:lineRule="auto"/>
      </w:pPr>
      <w:r>
        <w:separator/>
      </w:r>
    </w:p>
  </w:footnote>
  <w:footnote w:type="continuationSeparator" w:id="0">
    <w:p w:rsidR="00F412E2" w:rsidRDefault="00F412E2" w:rsidP="00F518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8A8" w:rsidRDefault="00F518A8" w:rsidP="00F518A8">
    <w:pPr>
      <w:autoSpaceDE w:val="0"/>
      <w:autoSpaceDN w:val="0"/>
      <w:adjustRightInd w:val="0"/>
      <w:spacing w:after="0" w:line="240" w:lineRule="auto"/>
      <w:rPr>
        <w:rFonts w:ascii="Aharoni" w:hAnsi="Aharoni" w:cs="Aharoni"/>
        <w:smallCaps/>
        <w:color w:val="5D2884"/>
        <w:sz w:val="28"/>
        <w:szCs w:val="28"/>
      </w:rPr>
    </w:pPr>
    <w:r>
      <w:rPr>
        <w:noProof/>
      </w:rPr>
      <mc:AlternateContent>
        <mc:Choice Requires="wpg">
          <w:drawing>
            <wp:inline distT="0" distB="0" distL="0" distR="0" wp14:anchorId="1DE4E99B" wp14:editId="71E29DDF">
              <wp:extent cx="822325" cy="358775"/>
              <wp:effectExtent l="0" t="0" r="0" b="3175"/>
              <wp:docPr id="8" name="Group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22325" cy="358775"/>
                        <a:chOff x="0" y="0"/>
                        <a:chExt cx="988" cy="480"/>
                      </a:xfrm>
                    </wpg:grpSpPr>
                    <wps:wsp>
                      <wps:cNvPr id="9" name="Freeform 2"/>
                      <wps:cNvSpPr>
                        <a:spLocks/>
                      </wps:cNvSpPr>
                      <wps:spPr bwMode="auto">
                        <a:xfrm>
                          <a:off x="78" y="150"/>
                          <a:ext cx="172" cy="325"/>
                        </a:xfrm>
                        <a:custGeom>
                          <a:avLst/>
                          <a:gdLst>
                            <a:gd name="T0" fmla="*/ 129 w 172"/>
                            <a:gd name="T1" fmla="*/ 0 h 325"/>
                            <a:gd name="T2" fmla="*/ 42 w 172"/>
                            <a:gd name="T3" fmla="*/ 0 h 325"/>
                            <a:gd name="T4" fmla="*/ 42 w 172"/>
                            <a:gd name="T5" fmla="*/ 205 h 325"/>
                            <a:gd name="T6" fmla="*/ 38 w 172"/>
                            <a:gd name="T7" fmla="*/ 206 h 325"/>
                            <a:gd name="T8" fmla="*/ 20 w 172"/>
                            <a:gd name="T9" fmla="*/ 214 h 325"/>
                            <a:gd name="T10" fmla="*/ 0 w 172"/>
                            <a:gd name="T11" fmla="*/ 223 h 325"/>
                            <a:gd name="T12" fmla="*/ 0 w 172"/>
                            <a:gd name="T13" fmla="*/ 324 h 325"/>
                            <a:gd name="T14" fmla="*/ 16 w 172"/>
                            <a:gd name="T15" fmla="*/ 316 h 325"/>
                            <a:gd name="T16" fmla="*/ 35 w 172"/>
                            <a:gd name="T17" fmla="*/ 308 h 325"/>
                            <a:gd name="T18" fmla="*/ 53 w 172"/>
                            <a:gd name="T19" fmla="*/ 299 h 325"/>
                            <a:gd name="T20" fmla="*/ 71 w 172"/>
                            <a:gd name="T21" fmla="*/ 291 h 325"/>
                            <a:gd name="T22" fmla="*/ 90 w 172"/>
                            <a:gd name="T23" fmla="*/ 284 h 325"/>
                            <a:gd name="T24" fmla="*/ 109 w 172"/>
                            <a:gd name="T25" fmla="*/ 277 h 325"/>
                            <a:gd name="T26" fmla="*/ 127 w 172"/>
                            <a:gd name="T27" fmla="*/ 270 h 325"/>
                            <a:gd name="T28" fmla="*/ 146 w 172"/>
                            <a:gd name="T29" fmla="*/ 263 h 325"/>
                            <a:gd name="T30" fmla="*/ 172 w 172"/>
                            <a:gd name="T31" fmla="*/ 255 h 325"/>
                            <a:gd name="T32" fmla="*/ 172 w 172"/>
                            <a:gd name="T33" fmla="*/ 174 h 325"/>
                            <a:gd name="T34" fmla="*/ 129 w 172"/>
                            <a:gd name="T35" fmla="*/ 174 h 325"/>
                            <a:gd name="T36" fmla="*/ 129 w 172"/>
                            <a:gd name="T37" fmla="*/ 0 h 32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172" h="325">
                              <a:moveTo>
                                <a:pt x="129" y="0"/>
                              </a:moveTo>
                              <a:lnTo>
                                <a:pt x="42" y="0"/>
                              </a:lnTo>
                              <a:lnTo>
                                <a:pt x="42" y="205"/>
                              </a:lnTo>
                              <a:lnTo>
                                <a:pt x="38" y="206"/>
                              </a:lnTo>
                              <a:lnTo>
                                <a:pt x="20" y="214"/>
                              </a:lnTo>
                              <a:lnTo>
                                <a:pt x="0" y="223"/>
                              </a:lnTo>
                              <a:lnTo>
                                <a:pt x="0" y="324"/>
                              </a:lnTo>
                              <a:lnTo>
                                <a:pt x="16" y="316"/>
                              </a:lnTo>
                              <a:lnTo>
                                <a:pt x="35" y="308"/>
                              </a:lnTo>
                              <a:lnTo>
                                <a:pt x="53" y="299"/>
                              </a:lnTo>
                              <a:lnTo>
                                <a:pt x="71" y="291"/>
                              </a:lnTo>
                              <a:lnTo>
                                <a:pt x="90" y="284"/>
                              </a:lnTo>
                              <a:lnTo>
                                <a:pt x="109" y="277"/>
                              </a:lnTo>
                              <a:lnTo>
                                <a:pt x="127" y="270"/>
                              </a:lnTo>
                              <a:lnTo>
                                <a:pt x="146" y="263"/>
                              </a:lnTo>
                              <a:lnTo>
                                <a:pt x="172" y="255"/>
                              </a:lnTo>
                              <a:lnTo>
                                <a:pt x="172" y="174"/>
                              </a:lnTo>
                              <a:lnTo>
                                <a:pt x="129" y="174"/>
                              </a:lnTo>
                              <a:lnTo>
                                <a:pt x="129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Freeform 3"/>
                      <wps:cNvSpPr>
                        <a:spLocks/>
                      </wps:cNvSpPr>
                      <wps:spPr bwMode="auto">
                        <a:xfrm>
                          <a:off x="207" y="312"/>
                          <a:ext cx="43" cy="20"/>
                        </a:xfrm>
                        <a:custGeom>
                          <a:avLst/>
                          <a:gdLst>
                            <a:gd name="T0" fmla="*/ 42 w 43"/>
                            <a:gd name="T1" fmla="*/ 0 h 20"/>
                            <a:gd name="T2" fmla="*/ 11 w 43"/>
                            <a:gd name="T3" fmla="*/ 9 h 20"/>
                            <a:gd name="T4" fmla="*/ 0 w 43"/>
                            <a:gd name="T5" fmla="*/ 12 h 20"/>
                            <a:gd name="T6" fmla="*/ 42 w 43"/>
                            <a:gd name="T7" fmla="*/ 12 h 20"/>
                            <a:gd name="T8" fmla="*/ 42 w 43"/>
                            <a:gd name="T9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3" h="20">
                              <a:moveTo>
                                <a:pt x="42" y="0"/>
                              </a:moveTo>
                              <a:lnTo>
                                <a:pt x="11" y="9"/>
                              </a:lnTo>
                              <a:lnTo>
                                <a:pt x="0" y="12"/>
                              </a:lnTo>
                              <a:lnTo>
                                <a:pt x="42" y="12"/>
                              </a:lnTo>
                              <a:lnTo>
                                <a:pt x="4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Freeform 4"/>
                      <wps:cNvSpPr>
                        <a:spLocks/>
                      </wps:cNvSpPr>
                      <wps:spPr bwMode="auto">
                        <a:xfrm>
                          <a:off x="4" y="13"/>
                          <a:ext cx="313" cy="240"/>
                        </a:xfrm>
                        <a:custGeom>
                          <a:avLst/>
                          <a:gdLst>
                            <a:gd name="T0" fmla="*/ 312 w 313"/>
                            <a:gd name="T1" fmla="*/ 0 h 240"/>
                            <a:gd name="T2" fmla="*/ 299 w 313"/>
                            <a:gd name="T3" fmla="*/ 1 h 240"/>
                            <a:gd name="T4" fmla="*/ 268 w 313"/>
                            <a:gd name="T5" fmla="*/ 6 h 240"/>
                            <a:gd name="T6" fmla="*/ 238 w 313"/>
                            <a:gd name="T7" fmla="*/ 11 h 240"/>
                            <a:gd name="T8" fmla="*/ 209 w 313"/>
                            <a:gd name="T9" fmla="*/ 17 h 240"/>
                            <a:gd name="T10" fmla="*/ 182 w 313"/>
                            <a:gd name="T11" fmla="*/ 24 h 240"/>
                            <a:gd name="T12" fmla="*/ 155 w 313"/>
                            <a:gd name="T13" fmla="*/ 31 h 240"/>
                            <a:gd name="T14" fmla="*/ 131 w 313"/>
                            <a:gd name="T15" fmla="*/ 37 h 240"/>
                            <a:gd name="T16" fmla="*/ 108 w 313"/>
                            <a:gd name="T17" fmla="*/ 44 h 240"/>
                            <a:gd name="T18" fmla="*/ 87 w 313"/>
                            <a:gd name="T19" fmla="*/ 51 h 240"/>
                            <a:gd name="T20" fmla="*/ 68 w 313"/>
                            <a:gd name="T21" fmla="*/ 58 h 240"/>
                            <a:gd name="T22" fmla="*/ 51 w 313"/>
                            <a:gd name="T23" fmla="*/ 64 h 240"/>
                            <a:gd name="T24" fmla="*/ 37 w 313"/>
                            <a:gd name="T25" fmla="*/ 69 h 240"/>
                            <a:gd name="T26" fmla="*/ 25 w 313"/>
                            <a:gd name="T27" fmla="*/ 73 h 240"/>
                            <a:gd name="T28" fmla="*/ 16 w 313"/>
                            <a:gd name="T29" fmla="*/ 77 h 240"/>
                            <a:gd name="T30" fmla="*/ 10 w 313"/>
                            <a:gd name="T31" fmla="*/ 80 h 240"/>
                            <a:gd name="T32" fmla="*/ 7 w 313"/>
                            <a:gd name="T33" fmla="*/ 81 h 240"/>
                            <a:gd name="T34" fmla="*/ 0 w 313"/>
                            <a:gd name="T35" fmla="*/ 84 h 240"/>
                            <a:gd name="T36" fmla="*/ 0 w 313"/>
                            <a:gd name="T37" fmla="*/ 240 h 240"/>
                            <a:gd name="T38" fmla="*/ 16 w 313"/>
                            <a:gd name="T39" fmla="*/ 232 h 240"/>
                            <a:gd name="T40" fmla="*/ 27 w 313"/>
                            <a:gd name="T41" fmla="*/ 227 h 240"/>
                            <a:gd name="T42" fmla="*/ 44 w 313"/>
                            <a:gd name="T43" fmla="*/ 220 h 240"/>
                            <a:gd name="T44" fmla="*/ 67 w 313"/>
                            <a:gd name="T45" fmla="*/ 210 h 240"/>
                            <a:gd name="T46" fmla="*/ 88 w 313"/>
                            <a:gd name="T47" fmla="*/ 202 h 240"/>
                            <a:gd name="T48" fmla="*/ 88 w 313"/>
                            <a:gd name="T49" fmla="*/ 146 h 240"/>
                            <a:gd name="T50" fmla="*/ 97 w 313"/>
                            <a:gd name="T51" fmla="*/ 143 h 240"/>
                            <a:gd name="T52" fmla="*/ 115 w 313"/>
                            <a:gd name="T53" fmla="*/ 137 h 240"/>
                            <a:gd name="T54" fmla="*/ 202 w 313"/>
                            <a:gd name="T55" fmla="*/ 137 h 240"/>
                            <a:gd name="T56" fmla="*/ 202 w 313"/>
                            <a:gd name="T57" fmla="*/ 111 h 240"/>
                            <a:gd name="T58" fmla="*/ 217 w 313"/>
                            <a:gd name="T59" fmla="*/ 107 h 240"/>
                            <a:gd name="T60" fmla="*/ 230 w 313"/>
                            <a:gd name="T61" fmla="*/ 105 h 240"/>
                            <a:gd name="T62" fmla="*/ 312 w 313"/>
                            <a:gd name="T63" fmla="*/ 105 h 240"/>
                            <a:gd name="T64" fmla="*/ 312 w 313"/>
                            <a:gd name="T6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</a:cxnLst>
                          <a:rect l="0" t="0" r="r" b="b"/>
                          <a:pathLst>
                            <a:path w="313" h="240">
                              <a:moveTo>
                                <a:pt x="312" y="0"/>
                              </a:moveTo>
                              <a:lnTo>
                                <a:pt x="299" y="1"/>
                              </a:lnTo>
                              <a:lnTo>
                                <a:pt x="268" y="6"/>
                              </a:lnTo>
                              <a:lnTo>
                                <a:pt x="238" y="11"/>
                              </a:lnTo>
                              <a:lnTo>
                                <a:pt x="209" y="17"/>
                              </a:lnTo>
                              <a:lnTo>
                                <a:pt x="182" y="24"/>
                              </a:lnTo>
                              <a:lnTo>
                                <a:pt x="155" y="31"/>
                              </a:lnTo>
                              <a:lnTo>
                                <a:pt x="131" y="37"/>
                              </a:lnTo>
                              <a:lnTo>
                                <a:pt x="108" y="44"/>
                              </a:lnTo>
                              <a:lnTo>
                                <a:pt x="87" y="51"/>
                              </a:lnTo>
                              <a:lnTo>
                                <a:pt x="68" y="58"/>
                              </a:lnTo>
                              <a:lnTo>
                                <a:pt x="51" y="64"/>
                              </a:lnTo>
                              <a:lnTo>
                                <a:pt x="37" y="69"/>
                              </a:lnTo>
                              <a:lnTo>
                                <a:pt x="25" y="73"/>
                              </a:lnTo>
                              <a:lnTo>
                                <a:pt x="16" y="77"/>
                              </a:lnTo>
                              <a:lnTo>
                                <a:pt x="10" y="80"/>
                              </a:lnTo>
                              <a:lnTo>
                                <a:pt x="7" y="81"/>
                              </a:lnTo>
                              <a:lnTo>
                                <a:pt x="0" y="84"/>
                              </a:lnTo>
                              <a:lnTo>
                                <a:pt x="0" y="240"/>
                              </a:lnTo>
                              <a:lnTo>
                                <a:pt x="16" y="232"/>
                              </a:lnTo>
                              <a:lnTo>
                                <a:pt x="27" y="227"/>
                              </a:lnTo>
                              <a:lnTo>
                                <a:pt x="44" y="220"/>
                              </a:lnTo>
                              <a:lnTo>
                                <a:pt x="67" y="210"/>
                              </a:lnTo>
                              <a:lnTo>
                                <a:pt x="88" y="202"/>
                              </a:lnTo>
                              <a:lnTo>
                                <a:pt x="88" y="146"/>
                              </a:lnTo>
                              <a:lnTo>
                                <a:pt x="97" y="143"/>
                              </a:lnTo>
                              <a:lnTo>
                                <a:pt x="115" y="137"/>
                              </a:lnTo>
                              <a:lnTo>
                                <a:pt x="202" y="137"/>
                              </a:lnTo>
                              <a:lnTo>
                                <a:pt x="202" y="111"/>
                              </a:lnTo>
                              <a:lnTo>
                                <a:pt x="217" y="107"/>
                              </a:lnTo>
                              <a:lnTo>
                                <a:pt x="230" y="105"/>
                              </a:lnTo>
                              <a:lnTo>
                                <a:pt x="312" y="105"/>
                              </a:lnTo>
                              <a:lnTo>
                                <a:pt x="31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5"/>
                      <wps:cNvSpPr>
                        <a:spLocks/>
                      </wps:cNvSpPr>
                      <wps:spPr bwMode="auto">
                        <a:xfrm>
                          <a:off x="234" y="118"/>
                          <a:ext cx="83" cy="54"/>
                        </a:xfrm>
                        <a:custGeom>
                          <a:avLst/>
                          <a:gdLst>
                            <a:gd name="T0" fmla="*/ 82 w 83"/>
                            <a:gd name="T1" fmla="*/ 0 h 54"/>
                            <a:gd name="T2" fmla="*/ 0 w 83"/>
                            <a:gd name="T3" fmla="*/ 0 h 54"/>
                            <a:gd name="T4" fmla="*/ 0 w 83"/>
                            <a:gd name="T5" fmla="*/ 54 h 54"/>
                            <a:gd name="T6" fmla="*/ 14 w 83"/>
                            <a:gd name="T7" fmla="*/ 51 h 54"/>
                            <a:gd name="T8" fmla="*/ 34 w 83"/>
                            <a:gd name="T9" fmla="*/ 46 h 54"/>
                            <a:gd name="T10" fmla="*/ 54 w 83"/>
                            <a:gd name="T11" fmla="*/ 42 h 54"/>
                            <a:gd name="T12" fmla="*/ 82 w 83"/>
                            <a:gd name="T13" fmla="*/ 37 h 54"/>
                            <a:gd name="T14" fmla="*/ 82 w 83"/>
                            <a:gd name="T15" fmla="*/ 0 h 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</a:cxnLst>
                          <a:rect l="0" t="0" r="r" b="b"/>
                          <a:pathLst>
                            <a:path w="83" h="54">
                              <a:moveTo>
                                <a:pt x="82" y="0"/>
                              </a:moveTo>
                              <a:lnTo>
                                <a:pt x="0" y="0"/>
                              </a:lnTo>
                              <a:lnTo>
                                <a:pt x="0" y="54"/>
                              </a:lnTo>
                              <a:lnTo>
                                <a:pt x="14" y="51"/>
                              </a:lnTo>
                              <a:lnTo>
                                <a:pt x="34" y="46"/>
                              </a:lnTo>
                              <a:lnTo>
                                <a:pt x="54" y="42"/>
                              </a:lnTo>
                              <a:lnTo>
                                <a:pt x="82" y="37"/>
                              </a:lnTo>
                              <a:lnTo>
                                <a:pt x="82" y="0"/>
                              </a:lnTo>
                            </a:path>
                          </a:pathLst>
                        </a:custGeom>
                        <a:solidFill>
                          <a:srgbClr val="4F268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13" name="Group 6"/>
                      <wpg:cNvGrpSpPr>
                        <a:grpSpLocks/>
                      </wpg:cNvGrpSpPr>
                      <wpg:grpSpPr bwMode="auto">
                        <a:xfrm>
                          <a:off x="340" y="4"/>
                          <a:ext cx="283" cy="377"/>
                          <a:chOff x="340" y="4"/>
                          <a:chExt cx="283" cy="377"/>
                        </a:xfrm>
                      </wpg:grpSpPr>
                      <wps:wsp>
                        <wps:cNvPr id="14" name="Freeform 7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209 w 283"/>
                              <a:gd name="T1" fmla="*/ 373 h 377"/>
                              <a:gd name="T2" fmla="*/ 138 w 283"/>
                              <a:gd name="T3" fmla="*/ 373 h 377"/>
                              <a:gd name="T4" fmla="*/ 160 w 283"/>
                              <a:gd name="T5" fmla="*/ 373 h 377"/>
                              <a:gd name="T6" fmla="*/ 180 w 283"/>
                              <a:gd name="T7" fmla="*/ 374 h 377"/>
                              <a:gd name="T8" fmla="*/ 198 w 283"/>
                              <a:gd name="T9" fmla="*/ 375 h 377"/>
                              <a:gd name="T10" fmla="*/ 205 w 283"/>
                              <a:gd name="T11" fmla="*/ 376 h 377"/>
                              <a:gd name="T12" fmla="*/ 209 w 283"/>
                              <a:gd name="T13" fmla="*/ 373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209" y="373"/>
                                </a:moveTo>
                                <a:lnTo>
                                  <a:pt x="138" y="373"/>
                                </a:lnTo>
                                <a:lnTo>
                                  <a:pt x="160" y="373"/>
                                </a:lnTo>
                                <a:lnTo>
                                  <a:pt x="180" y="374"/>
                                </a:lnTo>
                                <a:lnTo>
                                  <a:pt x="198" y="375"/>
                                </a:lnTo>
                                <a:lnTo>
                                  <a:pt x="205" y="376"/>
                                </a:lnTo>
                                <a:lnTo>
                                  <a:pt x="209" y="373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8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42 w 283"/>
                              <a:gd name="T1" fmla="*/ 0 h 377"/>
                              <a:gd name="T2" fmla="*/ 115 w 283"/>
                              <a:gd name="T3" fmla="*/ 0 h 377"/>
                              <a:gd name="T4" fmla="*/ 95 w 283"/>
                              <a:gd name="T5" fmla="*/ 1 h 377"/>
                              <a:gd name="T6" fmla="*/ 82 w 283"/>
                              <a:gd name="T7" fmla="*/ 2 h 377"/>
                              <a:gd name="T8" fmla="*/ 77 w 283"/>
                              <a:gd name="T9" fmla="*/ 2 h 377"/>
                              <a:gd name="T10" fmla="*/ 0 w 283"/>
                              <a:gd name="T11" fmla="*/ 82 h 377"/>
                              <a:gd name="T12" fmla="*/ 0 w 283"/>
                              <a:gd name="T13" fmla="*/ 297 h 377"/>
                              <a:gd name="T14" fmla="*/ 73 w 283"/>
                              <a:gd name="T15" fmla="*/ 376 h 377"/>
                              <a:gd name="T16" fmla="*/ 87 w 283"/>
                              <a:gd name="T17" fmla="*/ 374 h 377"/>
                              <a:gd name="T18" fmla="*/ 108 w 283"/>
                              <a:gd name="T19" fmla="*/ 373 h 377"/>
                              <a:gd name="T20" fmla="*/ 138 w 283"/>
                              <a:gd name="T21" fmla="*/ 373 h 377"/>
                              <a:gd name="T22" fmla="*/ 209 w 283"/>
                              <a:gd name="T23" fmla="*/ 373 h 377"/>
                              <a:gd name="T24" fmla="*/ 282 w 283"/>
                              <a:gd name="T25" fmla="*/ 297 h 377"/>
                              <a:gd name="T26" fmla="*/ 282 w 283"/>
                              <a:gd name="T27" fmla="*/ 283 h 377"/>
                              <a:gd name="T28" fmla="*/ 108 w 283"/>
                              <a:gd name="T29" fmla="*/ 283 h 377"/>
                              <a:gd name="T30" fmla="*/ 88 w 283"/>
                              <a:gd name="T31" fmla="*/ 263 h 377"/>
                              <a:gd name="T32" fmla="*/ 88 w 283"/>
                              <a:gd name="T33" fmla="*/ 119 h 377"/>
                              <a:gd name="T34" fmla="*/ 116 w 283"/>
                              <a:gd name="T35" fmla="*/ 90 h 377"/>
                              <a:gd name="T36" fmla="*/ 119 w 283"/>
                              <a:gd name="T37" fmla="*/ 90 h 377"/>
                              <a:gd name="T38" fmla="*/ 139 w 283"/>
                              <a:gd name="T39" fmla="*/ 89 h 377"/>
                              <a:gd name="T40" fmla="*/ 282 w 283"/>
                              <a:gd name="T41" fmla="*/ 89 h 377"/>
                              <a:gd name="T42" fmla="*/ 282 w 283"/>
                              <a:gd name="T43" fmla="*/ 82 h 377"/>
                              <a:gd name="T44" fmla="*/ 206 w 283"/>
                              <a:gd name="T45" fmla="*/ 3 h 377"/>
                              <a:gd name="T46" fmla="*/ 202 w 283"/>
                              <a:gd name="T47" fmla="*/ 2 h 377"/>
                              <a:gd name="T48" fmla="*/ 183 w 283"/>
                              <a:gd name="T49" fmla="*/ 1 h 377"/>
                              <a:gd name="T50" fmla="*/ 163 w 283"/>
                              <a:gd name="T51" fmla="*/ 0 h 377"/>
                              <a:gd name="T52" fmla="*/ 142 w 283"/>
                              <a:gd name="T53" fmla="*/ 0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42" y="0"/>
                                </a:moveTo>
                                <a:lnTo>
                                  <a:pt x="115" y="0"/>
                                </a:lnTo>
                                <a:lnTo>
                                  <a:pt x="95" y="1"/>
                                </a:lnTo>
                                <a:lnTo>
                                  <a:pt x="82" y="2"/>
                                </a:lnTo>
                                <a:lnTo>
                                  <a:pt x="77" y="2"/>
                                </a:lnTo>
                                <a:lnTo>
                                  <a:pt x="0" y="82"/>
                                </a:lnTo>
                                <a:lnTo>
                                  <a:pt x="0" y="297"/>
                                </a:lnTo>
                                <a:lnTo>
                                  <a:pt x="73" y="376"/>
                                </a:lnTo>
                                <a:lnTo>
                                  <a:pt x="87" y="374"/>
                                </a:lnTo>
                                <a:lnTo>
                                  <a:pt x="108" y="373"/>
                                </a:lnTo>
                                <a:lnTo>
                                  <a:pt x="138" y="373"/>
                                </a:lnTo>
                                <a:lnTo>
                                  <a:pt x="209" y="373"/>
                                </a:lnTo>
                                <a:lnTo>
                                  <a:pt x="282" y="297"/>
                                </a:lnTo>
                                <a:lnTo>
                                  <a:pt x="282" y="283"/>
                                </a:lnTo>
                                <a:lnTo>
                                  <a:pt x="108" y="283"/>
                                </a:lnTo>
                                <a:lnTo>
                                  <a:pt x="88" y="263"/>
                                </a:lnTo>
                                <a:lnTo>
                                  <a:pt x="88" y="119"/>
                                </a:lnTo>
                                <a:lnTo>
                                  <a:pt x="116" y="90"/>
                                </a:lnTo>
                                <a:lnTo>
                                  <a:pt x="119" y="90"/>
                                </a:lnTo>
                                <a:lnTo>
                                  <a:pt x="139" y="89"/>
                                </a:lnTo>
                                <a:lnTo>
                                  <a:pt x="282" y="89"/>
                                </a:lnTo>
                                <a:lnTo>
                                  <a:pt x="282" y="82"/>
                                </a:lnTo>
                                <a:lnTo>
                                  <a:pt x="206" y="3"/>
                                </a:lnTo>
                                <a:lnTo>
                                  <a:pt x="202" y="2"/>
                                </a:lnTo>
                                <a:lnTo>
                                  <a:pt x="183" y="1"/>
                                </a:lnTo>
                                <a:lnTo>
                                  <a:pt x="163" y="0"/>
                                </a:lnTo>
                                <a:lnTo>
                                  <a:pt x="142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9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49 w 283"/>
                              <a:gd name="T1" fmla="*/ 282 h 377"/>
                              <a:gd name="T2" fmla="*/ 129 w 283"/>
                              <a:gd name="T3" fmla="*/ 282 h 377"/>
                              <a:gd name="T4" fmla="*/ 108 w 283"/>
                              <a:gd name="T5" fmla="*/ 283 h 377"/>
                              <a:gd name="T6" fmla="*/ 282 w 283"/>
                              <a:gd name="T7" fmla="*/ 283 h 377"/>
                              <a:gd name="T8" fmla="*/ 282 w 283"/>
                              <a:gd name="T9" fmla="*/ 283 h 377"/>
                              <a:gd name="T10" fmla="*/ 171 w 283"/>
                              <a:gd name="T11" fmla="*/ 283 h 377"/>
                              <a:gd name="T12" fmla="*/ 168 w 283"/>
                              <a:gd name="T13" fmla="*/ 283 h 377"/>
                              <a:gd name="T14" fmla="*/ 149 w 283"/>
                              <a:gd name="T15" fmla="*/ 282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49" y="282"/>
                                </a:moveTo>
                                <a:lnTo>
                                  <a:pt x="129" y="282"/>
                                </a:lnTo>
                                <a:lnTo>
                                  <a:pt x="108" y="283"/>
                                </a:lnTo>
                                <a:lnTo>
                                  <a:pt x="282" y="283"/>
                                </a:lnTo>
                                <a:lnTo>
                                  <a:pt x="282" y="283"/>
                                </a:lnTo>
                                <a:lnTo>
                                  <a:pt x="171" y="283"/>
                                </a:lnTo>
                                <a:lnTo>
                                  <a:pt x="168" y="283"/>
                                </a:lnTo>
                                <a:lnTo>
                                  <a:pt x="149" y="28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0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195 w 283"/>
                              <a:gd name="T1" fmla="*/ 219 h 377"/>
                              <a:gd name="T2" fmla="*/ 195 w 283"/>
                              <a:gd name="T3" fmla="*/ 259 h 377"/>
                              <a:gd name="T4" fmla="*/ 171 w 283"/>
                              <a:gd name="T5" fmla="*/ 283 h 377"/>
                              <a:gd name="T6" fmla="*/ 282 w 283"/>
                              <a:gd name="T7" fmla="*/ 283 h 377"/>
                              <a:gd name="T8" fmla="*/ 282 w 283"/>
                              <a:gd name="T9" fmla="*/ 228 h 377"/>
                              <a:gd name="T10" fmla="*/ 195 w 283"/>
                              <a:gd name="T11" fmla="*/ 219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195" y="219"/>
                                </a:moveTo>
                                <a:lnTo>
                                  <a:pt x="195" y="259"/>
                                </a:lnTo>
                                <a:lnTo>
                                  <a:pt x="171" y="283"/>
                                </a:lnTo>
                                <a:lnTo>
                                  <a:pt x="282" y="283"/>
                                </a:lnTo>
                                <a:lnTo>
                                  <a:pt x="282" y="228"/>
                                </a:lnTo>
                                <a:lnTo>
                                  <a:pt x="195" y="219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1"/>
                        <wps:cNvSpPr>
                          <a:spLocks/>
                        </wps:cNvSpPr>
                        <wps:spPr bwMode="auto">
                          <a:xfrm>
                            <a:off x="340" y="4"/>
                            <a:ext cx="283" cy="377"/>
                          </a:xfrm>
                          <a:custGeom>
                            <a:avLst/>
                            <a:gdLst>
                              <a:gd name="T0" fmla="*/ 282 w 283"/>
                              <a:gd name="T1" fmla="*/ 89 h 377"/>
                              <a:gd name="T2" fmla="*/ 139 w 283"/>
                              <a:gd name="T3" fmla="*/ 89 h 377"/>
                              <a:gd name="T4" fmla="*/ 166 w 283"/>
                              <a:gd name="T5" fmla="*/ 90 h 377"/>
                              <a:gd name="T6" fmla="*/ 195 w 283"/>
                              <a:gd name="T7" fmla="*/ 119 h 377"/>
                              <a:gd name="T8" fmla="*/ 195 w 283"/>
                              <a:gd name="T9" fmla="*/ 153 h 377"/>
                              <a:gd name="T10" fmla="*/ 282 w 283"/>
                              <a:gd name="T11" fmla="*/ 162 h 377"/>
                              <a:gd name="T12" fmla="*/ 282 w 283"/>
                              <a:gd name="T13" fmla="*/ 89 h 3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83" h="377">
                                <a:moveTo>
                                  <a:pt x="282" y="89"/>
                                </a:moveTo>
                                <a:lnTo>
                                  <a:pt x="139" y="89"/>
                                </a:lnTo>
                                <a:lnTo>
                                  <a:pt x="166" y="90"/>
                                </a:lnTo>
                                <a:lnTo>
                                  <a:pt x="195" y="119"/>
                                </a:lnTo>
                                <a:lnTo>
                                  <a:pt x="195" y="153"/>
                                </a:lnTo>
                                <a:lnTo>
                                  <a:pt x="282" y="162"/>
                                </a:lnTo>
                                <a:lnTo>
                                  <a:pt x="282" y="89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9" name="Group 12"/>
                      <wpg:cNvGrpSpPr>
                        <a:grpSpLocks/>
                      </wpg:cNvGrpSpPr>
                      <wpg:grpSpPr bwMode="auto">
                        <a:xfrm>
                          <a:off x="645" y="14"/>
                          <a:ext cx="338" cy="438"/>
                          <a:chOff x="645" y="14"/>
                          <a:chExt cx="338" cy="438"/>
                        </a:xfrm>
                      </wpg:grpSpPr>
                      <wps:wsp>
                        <wps:cNvPr id="20" name="Freeform 13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0 w 338"/>
                              <a:gd name="T1" fmla="*/ 0 h 438"/>
                              <a:gd name="T2" fmla="*/ 0 w 338"/>
                              <a:gd name="T3" fmla="*/ 91 h 438"/>
                              <a:gd name="T4" fmla="*/ 10 w 338"/>
                              <a:gd name="T5" fmla="*/ 92 h 438"/>
                              <a:gd name="T6" fmla="*/ 12 w 338"/>
                              <a:gd name="T7" fmla="*/ 92 h 438"/>
                              <a:gd name="T8" fmla="*/ 28 w 338"/>
                              <a:gd name="T9" fmla="*/ 94 h 438"/>
                              <a:gd name="T10" fmla="*/ 28 w 338"/>
                              <a:gd name="T11" fmla="*/ 303 h 438"/>
                              <a:gd name="T12" fmla="*/ 29 w 338"/>
                              <a:gd name="T13" fmla="*/ 304 h 438"/>
                              <a:gd name="T14" fmla="*/ 86 w 338"/>
                              <a:gd name="T15" fmla="*/ 396 h 438"/>
                              <a:gd name="T16" fmla="*/ 90 w 338"/>
                              <a:gd name="T17" fmla="*/ 397 h 438"/>
                              <a:gd name="T18" fmla="*/ 98 w 338"/>
                              <a:gd name="T19" fmla="*/ 399 h 438"/>
                              <a:gd name="T20" fmla="*/ 113 w 338"/>
                              <a:gd name="T21" fmla="*/ 403 h 438"/>
                              <a:gd name="T22" fmla="*/ 132 w 338"/>
                              <a:gd name="T23" fmla="*/ 409 h 438"/>
                              <a:gd name="T24" fmla="*/ 155 w 338"/>
                              <a:gd name="T25" fmla="*/ 417 h 438"/>
                              <a:gd name="T26" fmla="*/ 180 w 338"/>
                              <a:gd name="T27" fmla="*/ 427 h 438"/>
                              <a:gd name="T28" fmla="*/ 203 w 338"/>
                              <a:gd name="T29" fmla="*/ 437 h 438"/>
                              <a:gd name="T30" fmla="*/ 301 w 338"/>
                              <a:gd name="T31" fmla="*/ 348 h 438"/>
                              <a:gd name="T32" fmla="*/ 301 w 338"/>
                              <a:gd name="T33" fmla="*/ 333 h 438"/>
                              <a:gd name="T34" fmla="*/ 190 w 338"/>
                              <a:gd name="T35" fmla="*/ 333 h 438"/>
                              <a:gd name="T36" fmla="*/ 142 w 338"/>
                              <a:gd name="T37" fmla="*/ 317 h 438"/>
                              <a:gd name="T38" fmla="*/ 124 w 338"/>
                              <a:gd name="T39" fmla="*/ 287 h 438"/>
                              <a:gd name="T40" fmla="*/ 119 w 338"/>
                              <a:gd name="T41" fmla="*/ 279 h 438"/>
                              <a:gd name="T42" fmla="*/ 119 w 338"/>
                              <a:gd name="T43" fmla="*/ 110 h 438"/>
                              <a:gd name="T44" fmla="*/ 152 w 338"/>
                              <a:gd name="T45" fmla="*/ 110 h 438"/>
                              <a:gd name="T46" fmla="*/ 152 w 338"/>
                              <a:gd name="T47" fmla="*/ 24 h 438"/>
                              <a:gd name="T48" fmla="*/ 116 w 338"/>
                              <a:gd name="T49" fmla="*/ 16 h 438"/>
                              <a:gd name="T50" fmla="*/ 91 w 338"/>
                              <a:gd name="T51" fmla="*/ 12 h 438"/>
                              <a:gd name="T52" fmla="*/ 69 w 338"/>
                              <a:gd name="T53" fmla="*/ 8 h 438"/>
                              <a:gd name="T54" fmla="*/ 49 w 338"/>
                              <a:gd name="T55" fmla="*/ 5 h 438"/>
                              <a:gd name="T56" fmla="*/ 32 w 338"/>
                              <a:gd name="T57" fmla="*/ 3 h 438"/>
                              <a:gd name="T58" fmla="*/ 0 w 338"/>
                              <a:gd name="T59" fmla="*/ 0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0" y="0"/>
                                </a:moveTo>
                                <a:lnTo>
                                  <a:pt x="0" y="91"/>
                                </a:lnTo>
                                <a:lnTo>
                                  <a:pt x="10" y="92"/>
                                </a:lnTo>
                                <a:lnTo>
                                  <a:pt x="12" y="92"/>
                                </a:lnTo>
                                <a:lnTo>
                                  <a:pt x="28" y="94"/>
                                </a:lnTo>
                                <a:lnTo>
                                  <a:pt x="28" y="303"/>
                                </a:lnTo>
                                <a:lnTo>
                                  <a:pt x="29" y="304"/>
                                </a:lnTo>
                                <a:lnTo>
                                  <a:pt x="86" y="396"/>
                                </a:lnTo>
                                <a:lnTo>
                                  <a:pt x="90" y="397"/>
                                </a:lnTo>
                                <a:lnTo>
                                  <a:pt x="98" y="399"/>
                                </a:lnTo>
                                <a:lnTo>
                                  <a:pt x="113" y="403"/>
                                </a:lnTo>
                                <a:lnTo>
                                  <a:pt x="132" y="409"/>
                                </a:lnTo>
                                <a:lnTo>
                                  <a:pt x="155" y="417"/>
                                </a:lnTo>
                                <a:lnTo>
                                  <a:pt x="180" y="427"/>
                                </a:lnTo>
                                <a:lnTo>
                                  <a:pt x="203" y="437"/>
                                </a:lnTo>
                                <a:lnTo>
                                  <a:pt x="301" y="348"/>
                                </a:lnTo>
                                <a:lnTo>
                                  <a:pt x="301" y="333"/>
                                </a:lnTo>
                                <a:lnTo>
                                  <a:pt x="190" y="333"/>
                                </a:lnTo>
                                <a:lnTo>
                                  <a:pt x="142" y="317"/>
                                </a:lnTo>
                                <a:lnTo>
                                  <a:pt x="124" y="287"/>
                                </a:lnTo>
                                <a:lnTo>
                                  <a:pt x="119" y="279"/>
                                </a:lnTo>
                                <a:lnTo>
                                  <a:pt x="119" y="110"/>
                                </a:lnTo>
                                <a:lnTo>
                                  <a:pt x="152" y="110"/>
                                </a:lnTo>
                                <a:lnTo>
                                  <a:pt x="152" y="24"/>
                                </a:lnTo>
                                <a:lnTo>
                                  <a:pt x="116" y="16"/>
                                </a:lnTo>
                                <a:lnTo>
                                  <a:pt x="91" y="12"/>
                                </a:lnTo>
                                <a:lnTo>
                                  <a:pt x="69" y="8"/>
                                </a:lnTo>
                                <a:lnTo>
                                  <a:pt x="49" y="5"/>
                                </a:lnTo>
                                <a:lnTo>
                                  <a:pt x="32" y="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4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188 w 338"/>
                              <a:gd name="T1" fmla="*/ 32 h 438"/>
                              <a:gd name="T2" fmla="*/ 188 w 338"/>
                              <a:gd name="T3" fmla="*/ 126 h 438"/>
                              <a:gd name="T4" fmla="*/ 204 w 338"/>
                              <a:gd name="T5" fmla="*/ 131 h 438"/>
                              <a:gd name="T6" fmla="*/ 210 w 338"/>
                              <a:gd name="T7" fmla="*/ 133 h 438"/>
                              <a:gd name="T8" fmla="*/ 214 w 338"/>
                              <a:gd name="T9" fmla="*/ 134 h 438"/>
                              <a:gd name="T10" fmla="*/ 214 w 338"/>
                              <a:gd name="T11" fmla="*/ 311 h 438"/>
                              <a:gd name="T12" fmla="*/ 190 w 338"/>
                              <a:gd name="T13" fmla="*/ 333 h 438"/>
                              <a:gd name="T14" fmla="*/ 301 w 338"/>
                              <a:gd name="T15" fmla="*/ 333 h 438"/>
                              <a:gd name="T16" fmla="*/ 301 w 338"/>
                              <a:gd name="T17" fmla="*/ 166 h 438"/>
                              <a:gd name="T18" fmla="*/ 338 w 338"/>
                              <a:gd name="T19" fmla="*/ 166 h 438"/>
                              <a:gd name="T20" fmla="*/ 338 w 338"/>
                              <a:gd name="T21" fmla="*/ 83 h 438"/>
                              <a:gd name="T22" fmla="*/ 315 w 338"/>
                              <a:gd name="T23" fmla="*/ 73 h 438"/>
                              <a:gd name="T24" fmla="*/ 297 w 338"/>
                              <a:gd name="T25" fmla="*/ 66 h 438"/>
                              <a:gd name="T26" fmla="*/ 279 w 338"/>
                              <a:gd name="T27" fmla="*/ 59 h 438"/>
                              <a:gd name="T28" fmla="*/ 260 w 338"/>
                              <a:gd name="T29" fmla="*/ 53 h 438"/>
                              <a:gd name="T30" fmla="*/ 240 w 338"/>
                              <a:gd name="T31" fmla="*/ 46 h 438"/>
                              <a:gd name="T32" fmla="*/ 220 w 338"/>
                              <a:gd name="T33" fmla="*/ 40 h 438"/>
                              <a:gd name="T34" fmla="*/ 203 w 338"/>
                              <a:gd name="T35" fmla="*/ 36 h 438"/>
                              <a:gd name="T36" fmla="*/ 188 w 338"/>
                              <a:gd name="T37" fmla="*/ 32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188" y="32"/>
                                </a:moveTo>
                                <a:lnTo>
                                  <a:pt x="188" y="126"/>
                                </a:lnTo>
                                <a:lnTo>
                                  <a:pt x="204" y="131"/>
                                </a:lnTo>
                                <a:lnTo>
                                  <a:pt x="210" y="133"/>
                                </a:lnTo>
                                <a:lnTo>
                                  <a:pt x="214" y="134"/>
                                </a:lnTo>
                                <a:lnTo>
                                  <a:pt x="214" y="311"/>
                                </a:lnTo>
                                <a:lnTo>
                                  <a:pt x="190" y="333"/>
                                </a:lnTo>
                                <a:lnTo>
                                  <a:pt x="301" y="333"/>
                                </a:lnTo>
                                <a:lnTo>
                                  <a:pt x="301" y="166"/>
                                </a:lnTo>
                                <a:lnTo>
                                  <a:pt x="338" y="166"/>
                                </a:lnTo>
                                <a:lnTo>
                                  <a:pt x="338" y="83"/>
                                </a:lnTo>
                                <a:lnTo>
                                  <a:pt x="315" y="73"/>
                                </a:lnTo>
                                <a:lnTo>
                                  <a:pt x="297" y="66"/>
                                </a:lnTo>
                                <a:lnTo>
                                  <a:pt x="279" y="59"/>
                                </a:lnTo>
                                <a:lnTo>
                                  <a:pt x="260" y="53"/>
                                </a:lnTo>
                                <a:lnTo>
                                  <a:pt x="240" y="46"/>
                                </a:lnTo>
                                <a:lnTo>
                                  <a:pt x="220" y="40"/>
                                </a:lnTo>
                                <a:lnTo>
                                  <a:pt x="203" y="36"/>
                                </a:lnTo>
                                <a:lnTo>
                                  <a:pt x="188" y="3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5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338 w 338"/>
                              <a:gd name="T1" fmla="*/ 166 h 438"/>
                              <a:gd name="T2" fmla="*/ 301 w 338"/>
                              <a:gd name="T3" fmla="*/ 166 h 438"/>
                              <a:gd name="T4" fmla="*/ 338 w 338"/>
                              <a:gd name="T5" fmla="*/ 183 h 438"/>
                              <a:gd name="T6" fmla="*/ 338 w 338"/>
                              <a:gd name="T7" fmla="*/ 166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338" y="166"/>
                                </a:moveTo>
                                <a:lnTo>
                                  <a:pt x="301" y="166"/>
                                </a:lnTo>
                                <a:lnTo>
                                  <a:pt x="338" y="183"/>
                                </a:lnTo>
                                <a:lnTo>
                                  <a:pt x="338" y="166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6"/>
                        <wps:cNvSpPr>
                          <a:spLocks/>
                        </wps:cNvSpPr>
                        <wps:spPr bwMode="auto">
                          <a:xfrm>
                            <a:off x="645" y="14"/>
                            <a:ext cx="338" cy="438"/>
                          </a:xfrm>
                          <a:custGeom>
                            <a:avLst/>
                            <a:gdLst>
                              <a:gd name="T0" fmla="*/ 152 w 338"/>
                              <a:gd name="T1" fmla="*/ 110 h 438"/>
                              <a:gd name="T2" fmla="*/ 119 w 338"/>
                              <a:gd name="T3" fmla="*/ 110 h 438"/>
                              <a:gd name="T4" fmla="*/ 143 w 338"/>
                              <a:gd name="T5" fmla="*/ 115 h 438"/>
                              <a:gd name="T6" fmla="*/ 143 w 338"/>
                              <a:gd name="T7" fmla="*/ 115 h 438"/>
                              <a:gd name="T8" fmla="*/ 152 w 338"/>
                              <a:gd name="T9" fmla="*/ 117 h 438"/>
                              <a:gd name="T10" fmla="*/ 152 w 338"/>
                              <a:gd name="T11" fmla="*/ 110 h 4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338" h="438">
                                <a:moveTo>
                                  <a:pt x="152" y="110"/>
                                </a:moveTo>
                                <a:lnTo>
                                  <a:pt x="119" y="110"/>
                                </a:lnTo>
                                <a:lnTo>
                                  <a:pt x="143" y="115"/>
                                </a:lnTo>
                                <a:lnTo>
                                  <a:pt x="143" y="115"/>
                                </a:lnTo>
                                <a:lnTo>
                                  <a:pt x="152" y="117"/>
                                </a:lnTo>
                                <a:lnTo>
                                  <a:pt x="152" y="11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24" name="Group 17"/>
                      <wpg:cNvGrpSpPr>
                        <a:grpSpLocks/>
                      </wpg:cNvGrpSpPr>
                      <wpg:grpSpPr bwMode="auto">
                        <a:xfrm>
                          <a:off x="914" y="412"/>
                          <a:ext cx="54" cy="55"/>
                          <a:chOff x="914" y="412"/>
                          <a:chExt cx="54" cy="55"/>
                        </a:xfrm>
                      </wpg:grpSpPr>
                      <wps:wsp>
                        <wps:cNvPr id="25" name="Freeform 18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2 w 54"/>
                              <a:gd name="T1" fmla="*/ 0 h 55"/>
                              <a:gd name="T2" fmla="*/ 12 w 54"/>
                              <a:gd name="T3" fmla="*/ 0 h 55"/>
                              <a:gd name="T4" fmla="*/ 0 w 54"/>
                              <a:gd name="T5" fmla="*/ 12 h 55"/>
                              <a:gd name="T6" fmla="*/ 0 w 54"/>
                              <a:gd name="T7" fmla="*/ 42 h 55"/>
                              <a:gd name="T8" fmla="*/ 12 w 54"/>
                              <a:gd name="T9" fmla="*/ 54 h 55"/>
                              <a:gd name="T10" fmla="*/ 42 w 54"/>
                              <a:gd name="T11" fmla="*/ 54 h 55"/>
                              <a:gd name="T12" fmla="*/ 47 w 54"/>
                              <a:gd name="T13" fmla="*/ 50 h 55"/>
                              <a:gd name="T14" fmla="*/ 14 w 54"/>
                              <a:gd name="T15" fmla="*/ 50 h 55"/>
                              <a:gd name="T16" fmla="*/ 4 w 54"/>
                              <a:gd name="T17" fmla="*/ 40 h 55"/>
                              <a:gd name="T18" fmla="*/ 4 w 54"/>
                              <a:gd name="T19" fmla="*/ 14 h 55"/>
                              <a:gd name="T20" fmla="*/ 14 w 54"/>
                              <a:gd name="T21" fmla="*/ 4 h 55"/>
                              <a:gd name="T22" fmla="*/ 47 w 54"/>
                              <a:gd name="T23" fmla="*/ 4 h 55"/>
                              <a:gd name="T24" fmla="*/ 42 w 54"/>
                              <a:gd name="T25" fmla="*/ 0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2" y="0"/>
                                </a:moveTo>
                                <a:lnTo>
                                  <a:pt x="12" y="0"/>
                                </a:lnTo>
                                <a:lnTo>
                                  <a:pt x="0" y="12"/>
                                </a:lnTo>
                                <a:lnTo>
                                  <a:pt x="0" y="42"/>
                                </a:lnTo>
                                <a:lnTo>
                                  <a:pt x="12" y="54"/>
                                </a:lnTo>
                                <a:lnTo>
                                  <a:pt x="42" y="54"/>
                                </a:lnTo>
                                <a:lnTo>
                                  <a:pt x="47" y="50"/>
                                </a:lnTo>
                                <a:lnTo>
                                  <a:pt x="14" y="50"/>
                                </a:lnTo>
                                <a:lnTo>
                                  <a:pt x="4" y="40"/>
                                </a:lnTo>
                                <a:lnTo>
                                  <a:pt x="4" y="14"/>
                                </a:lnTo>
                                <a:lnTo>
                                  <a:pt x="14" y="4"/>
                                </a:lnTo>
                                <a:lnTo>
                                  <a:pt x="47" y="4"/>
                                </a:lnTo>
                                <a:lnTo>
                                  <a:pt x="42" y="0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19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7 w 54"/>
                              <a:gd name="T1" fmla="*/ 4 h 55"/>
                              <a:gd name="T2" fmla="*/ 40 w 54"/>
                              <a:gd name="T3" fmla="*/ 4 h 55"/>
                              <a:gd name="T4" fmla="*/ 50 w 54"/>
                              <a:gd name="T5" fmla="*/ 14 h 55"/>
                              <a:gd name="T6" fmla="*/ 50 w 54"/>
                              <a:gd name="T7" fmla="*/ 40 h 55"/>
                              <a:gd name="T8" fmla="*/ 40 w 54"/>
                              <a:gd name="T9" fmla="*/ 50 h 55"/>
                              <a:gd name="T10" fmla="*/ 47 w 54"/>
                              <a:gd name="T11" fmla="*/ 50 h 55"/>
                              <a:gd name="T12" fmla="*/ 54 w 54"/>
                              <a:gd name="T13" fmla="*/ 42 h 55"/>
                              <a:gd name="T14" fmla="*/ 54 w 54"/>
                              <a:gd name="T15" fmla="*/ 12 h 55"/>
                              <a:gd name="T16" fmla="*/ 47 w 54"/>
                              <a:gd name="T17" fmla="*/ 4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7" y="4"/>
                                </a:moveTo>
                                <a:lnTo>
                                  <a:pt x="40" y="4"/>
                                </a:lnTo>
                                <a:lnTo>
                                  <a:pt x="50" y="14"/>
                                </a:lnTo>
                                <a:lnTo>
                                  <a:pt x="50" y="40"/>
                                </a:lnTo>
                                <a:lnTo>
                                  <a:pt x="40" y="50"/>
                                </a:lnTo>
                                <a:lnTo>
                                  <a:pt x="47" y="50"/>
                                </a:lnTo>
                                <a:lnTo>
                                  <a:pt x="54" y="42"/>
                                </a:lnTo>
                                <a:lnTo>
                                  <a:pt x="54" y="12"/>
                                </a:lnTo>
                                <a:lnTo>
                                  <a:pt x="47" y="4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0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35 w 54"/>
                              <a:gd name="T1" fmla="*/ 12 h 55"/>
                              <a:gd name="T2" fmla="*/ 16 w 54"/>
                              <a:gd name="T3" fmla="*/ 12 h 55"/>
                              <a:gd name="T4" fmla="*/ 16 w 54"/>
                              <a:gd name="T5" fmla="*/ 43 h 55"/>
                              <a:gd name="T6" fmla="*/ 21 w 54"/>
                              <a:gd name="T7" fmla="*/ 43 h 55"/>
                              <a:gd name="T8" fmla="*/ 21 w 54"/>
                              <a:gd name="T9" fmla="*/ 28 h 55"/>
                              <a:gd name="T10" fmla="*/ 32 w 54"/>
                              <a:gd name="T11" fmla="*/ 28 h 55"/>
                              <a:gd name="T12" fmla="*/ 36 w 54"/>
                              <a:gd name="T13" fmla="*/ 28 h 55"/>
                              <a:gd name="T14" fmla="*/ 40 w 54"/>
                              <a:gd name="T15" fmla="*/ 26 h 55"/>
                              <a:gd name="T16" fmla="*/ 40 w 54"/>
                              <a:gd name="T17" fmla="*/ 25 h 55"/>
                              <a:gd name="T18" fmla="*/ 35 w 54"/>
                              <a:gd name="T19" fmla="*/ 25 h 55"/>
                              <a:gd name="T20" fmla="*/ 30 w 54"/>
                              <a:gd name="T21" fmla="*/ 24 h 55"/>
                              <a:gd name="T22" fmla="*/ 21 w 54"/>
                              <a:gd name="T23" fmla="*/ 24 h 55"/>
                              <a:gd name="T24" fmla="*/ 21 w 54"/>
                              <a:gd name="T25" fmla="*/ 16 h 55"/>
                              <a:gd name="T26" fmla="*/ 40 w 54"/>
                              <a:gd name="T27" fmla="*/ 16 h 55"/>
                              <a:gd name="T28" fmla="*/ 40 w 54"/>
                              <a:gd name="T29" fmla="*/ 13 h 55"/>
                              <a:gd name="T30" fmla="*/ 35 w 54"/>
                              <a:gd name="T31" fmla="*/ 12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35" y="12"/>
                                </a:moveTo>
                                <a:lnTo>
                                  <a:pt x="16" y="12"/>
                                </a:lnTo>
                                <a:lnTo>
                                  <a:pt x="16" y="43"/>
                                </a:lnTo>
                                <a:lnTo>
                                  <a:pt x="21" y="43"/>
                                </a:lnTo>
                                <a:lnTo>
                                  <a:pt x="21" y="28"/>
                                </a:lnTo>
                                <a:lnTo>
                                  <a:pt x="32" y="28"/>
                                </a:lnTo>
                                <a:lnTo>
                                  <a:pt x="36" y="28"/>
                                </a:lnTo>
                                <a:lnTo>
                                  <a:pt x="40" y="26"/>
                                </a:lnTo>
                                <a:lnTo>
                                  <a:pt x="40" y="25"/>
                                </a:lnTo>
                                <a:lnTo>
                                  <a:pt x="35" y="25"/>
                                </a:lnTo>
                                <a:lnTo>
                                  <a:pt x="30" y="24"/>
                                </a:lnTo>
                                <a:lnTo>
                                  <a:pt x="21" y="24"/>
                                </a:lnTo>
                                <a:lnTo>
                                  <a:pt x="21" y="16"/>
                                </a:lnTo>
                                <a:lnTo>
                                  <a:pt x="40" y="16"/>
                                </a:lnTo>
                                <a:lnTo>
                                  <a:pt x="40" y="13"/>
                                </a:lnTo>
                                <a:lnTo>
                                  <a:pt x="35" y="12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1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32 w 54"/>
                              <a:gd name="T1" fmla="*/ 28 h 55"/>
                              <a:gd name="T2" fmla="*/ 27 w 54"/>
                              <a:gd name="T3" fmla="*/ 28 h 55"/>
                              <a:gd name="T4" fmla="*/ 34 w 54"/>
                              <a:gd name="T5" fmla="*/ 43 h 55"/>
                              <a:gd name="T6" fmla="*/ 40 w 54"/>
                              <a:gd name="T7" fmla="*/ 43 h 55"/>
                              <a:gd name="T8" fmla="*/ 32 w 54"/>
                              <a:gd name="T9" fmla="*/ 28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32" y="28"/>
                                </a:moveTo>
                                <a:lnTo>
                                  <a:pt x="27" y="28"/>
                                </a:lnTo>
                                <a:lnTo>
                                  <a:pt x="34" y="43"/>
                                </a:lnTo>
                                <a:lnTo>
                                  <a:pt x="40" y="43"/>
                                </a:lnTo>
                                <a:lnTo>
                                  <a:pt x="32" y="28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2"/>
                        <wps:cNvSpPr>
                          <a:spLocks/>
                        </wps:cNvSpPr>
                        <wps:spPr bwMode="auto">
                          <a:xfrm>
                            <a:off x="914" y="412"/>
                            <a:ext cx="54" cy="55"/>
                          </a:xfrm>
                          <a:custGeom>
                            <a:avLst/>
                            <a:gdLst>
                              <a:gd name="T0" fmla="*/ 40 w 54"/>
                              <a:gd name="T1" fmla="*/ 16 h 55"/>
                              <a:gd name="T2" fmla="*/ 32 w 54"/>
                              <a:gd name="T3" fmla="*/ 16 h 55"/>
                              <a:gd name="T4" fmla="*/ 35 w 54"/>
                              <a:gd name="T5" fmla="*/ 16 h 55"/>
                              <a:gd name="T6" fmla="*/ 35 w 54"/>
                              <a:gd name="T7" fmla="*/ 25 h 55"/>
                              <a:gd name="T8" fmla="*/ 40 w 54"/>
                              <a:gd name="T9" fmla="*/ 25 h 55"/>
                              <a:gd name="T10" fmla="*/ 40 w 54"/>
                              <a:gd name="T11" fmla="*/ 16 h 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54" h="55">
                                <a:moveTo>
                                  <a:pt x="40" y="16"/>
                                </a:moveTo>
                                <a:lnTo>
                                  <a:pt x="32" y="16"/>
                                </a:lnTo>
                                <a:lnTo>
                                  <a:pt x="35" y="16"/>
                                </a:lnTo>
                                <a:lnTo>
                                  <a:pt x="35" y="25"/>
                                </a:lnTo>
                                <a:lnTo>
                                  <a:pt x="40" y="25"/>
                                </a:lnTo>
                                <a:lnTo>
                                  <a:pt x="40" y="16"/>
                                </a:lnTo>
                              </a:path>
                            </a:pathLst>
                          </a:custGeom>
                          <a:solidFill>
                            <a:srgbClr val="4F268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36E01135" id="Group 8" o:spid="_x0000_s1026" style="width:64.75pt;height:28.25pt;mso-position-horizontal-relative:char;mso-position-vertical-relative:line" coordsize="988,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">
              <v:shape id="Freeform 2" o:spid="_x0000_s1027" style="position:absolute;left:78;top:150;width:172;height:325;visibility:visible;mso-wrap-style:square;v-text-anchor:top" coordsize="172,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" path="m129,l42,r,205l38,206r-18,8l,223,,324r16,-8l35,308r18,-9l71,291r19,-7l109,277r18,-7l146,263r26,-8l172,174r-43,l129,e" fillcolor="#4f2683" stroked="f">
                <v:path arrowok="t" o:connecttype="custom" o:connectlocs="129,0;42,0;42,205;38,206;20,214;0,223;0,324;16,316;35,308;53,299;71,291;90,284;109,277;127,270;146,263;172,255;172,174;129,174;129,0" o:connectangles="0,0,0,0,0,0,0,0,0,0,0,0,0,0,0,0,0,0,0"/>
              </v:shape>
              <v:shape id="Freeform 3" o:spid="_x0000_s1028" style="position:absolute;left:207;top:312;width:43;height:20;visibility:visible;mso-wrap-style:square;v-text-anchor:top" coordsize="4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" path="m42,l11,9,,12r42,l42,e" fillcolor="#4f2683" stroked="f">
                <v:path arrowok="t" o:connecttype="custom" o:connectlocs="42,0;11,9;0,12;42,12;42,0" o:connectangles="0,0,0,0,0"/>
              </v:shape>
              <v:shape id="Freeform 4" o:spid="_x0000_s1029" style="position:absolute;left:4;top:13;width:313;height:240;visibility:visible;mso-wrap-style:square;v-text-anchor:top" coordsize="313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" path="m312,l299,1,268,6r-30,5l209,17r-27,7l155,31r-24,6l108,44,87,51,68,58,51,64,37,69,25,73r-9,4l10,80,7,81,,84,,240r16,-8l27,227r17,-7l67,210r21,-8l88,146r9,-3l115,137r87,l202,111r15,-4l230,105r82,l312,e" fillcolor="#4f2683" stroked="f">
                <v:path arrowok="t" o:connecttype="custom" o:connectlocs="312,0;299,1;268,6;238,11;209,17;182,24;155,31;131,37;108,44;87,51;68,58;51,64;37,69;25,73;16,77;10,80;7,81;0,84;0,240;16,232;27,227;44,220;67,210;88,202;88,146;97,143;115,137;202,137;202,111;217,107;230,105;312,105;312,0" o:connectangles="0,0,0,0,0,0,0,0,0,0,0,0,0,0,0,0,0,0,0,0,0,0,0,0,0,0,0,0,0,0,0,0,0"/>
              </v:shape>
              <v:shape id="Freeform 5" o:spid="_x0000_s1030" style="position:absolute;left:234;top:118;width:83;height:54;visibility:visible;mso-wrap-style:square;v-text-anchor:top" coordsize="83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" path="m82,l,,,54,14,51,34,46,54,42,82,37,82,e" fillcolor="#4f2683" stroked="f">
                <v:path arrowok="t" o:connecttype="custom" o:connectlocs="82,0;0,0;0,54;14,51;34,46;54,42;82,37;82,0" o:connectangles="0,0,0,0,0,0,0,0"/>
              </v:shape>
              <v:group id="Group 6" o:spid="_x0000_s1031" style="position:absolute;left:340;top:4;width:283;height:377" coordorigin="340,4" coordsize="283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v:shape id="Freeform 7" o:spid="_x0000_s1032" style="position:absolute;left:340;top:4;width:283;height:377;visibility:visible;mso-wrap-style:square;v-text-anchor:top" coordsize="283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" path="m209,373r-71,l160,373r20,1l198,375r7,1l209,373e" fillcolor="#4f2683" stroked="f">
                  <v:path arrowok="t" o:connecttype="custom" o:connectlocs="209,373;138,373;160,373;180,374;198,375;205,376;209,373" o:connectangles="0,0,0,0,0,0,0"/>
                </v:shape>
                <v:shape id="Freeform 8" o:spid="_x0000_s1033" style="position:absolute;left:340;top:4;width:283;height:377;visibility:visible;mso-wrap-style:square;v-text-anchor:top" coordsize="283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" path="m142,l115,,95,1,82,2r-5,l,82,,297r73,79l87,374r21,-1l138,373r71,l282,297r,-14l108,283,88,263r,-144l116,90r3,l139,89r143,l282,82,206,3,202,2,183,1,163,,142,e" fillcolor="#4f2683" stroked="f">
                  <v:path arrowok="t" o:connecttype="custom" o:connectlocs="142,0;115,0;95,1;82,2;77,2;0,82;0,297;73,376;87,374;108,373;138,373;209,373;282,297;282,283;108,283;88,263;88,119;116,90;119,90;139,89;282,89;282,82;206,3;202,2;183,1;163,0;142,0" o:connectangles="0,0,0,0,0,0,0,0,0,0,0,0,0,0,0,0,0,0,0,0,0,0,0,0,0,0,0"/>
                </v:shape>
                <v:shape id="Freeform 9" o:spid="_x0000_s1034" style="position:absolute;left:340;top:4;width:283;height:377;visibility:visible;mso-wrap-style:square;v-text-anchor:top" coordsize="283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" path="m149,282r-20,l108,283r174,l282,283r-111,l168,283r-19,-1e" fillcolor="#4f2683" stroked="f">
                  <v:path arrowok="t" o:connecttype="custom" o:connectlocs="149,282;129,282;108,283;282,283;282,283;171,283;168,283;149,282" o:connectangles="0,0,0,0,0,0,0,0"/>
                </v:shape>
                <v:shape id="Freeform 10" o:spid="_x0000_s1035" style="position:absolute;left:340;top:4;width:283;height:377;visibility:visible;mso-wrap-style:square;v-text-anchor:top" coordsize="283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" path="m195,219r,40l171,283r111,l282,228r-87,-9e" fillcolor="#4f2683" stroked="f">
                  <v:path arrowok="t" o:connecttype="custom" o:connectlocs="195,219;195,259;171,283;282,283;282,228;195,219" o:connectangles="0,0,0,0,0,0"/>
                </v:shape>
                <v:shape id="Freeform 11" o:spid="_x0000_s1036" style="position:absolute;left:340;top:4;width:283;height:377;visibility:visible;mso-wrap-style:square;v-text-anchor:top" coordsize="283,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" path="m282,89r-143,l166,90r29,29l195,153r87,9l282,89e" fillcolor="#4f2683" stroked="f">
                  <v:path arrowok="t" o:connecttype="custom" o:connectlocs="282,89;139,89;166,90;195,119;195,153;282,162;282,89" o:connectangles="0,0,0,0,0,0,0"/>
                </v:shape>
              </v:group>
              <v:group id="Group 12" o:spid="_x0000_s1037" style="position:absolute;left:645;top:14;width:338;height:438" coordorigin="645,14" coordsize="33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<v:shape id="Freeform 13" o:spid="_x0000_s1038" style="position:absolute;left:645;top:14;width:338;height:438;visibility:visible;mso-wrap-style:square;v-text-anchor:top" coordsize="33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" path="m,l,91r10,1l12,92r16,2l28,303r1,1l86,396r4,1l98,399r15,4l132,409r23,8l180,427r23,10l301,348r,-15l190,333,142,317,124,287r-5,-8l119,110r33,l152,24,116,16,91,12,69,8,49,5,32,3,,e" fillcolor="#4f2683" stroked="f">
                  <v:path arrowok="t" o:connecttype="custom" o:connectlocs="0,0;0,91;10,92;12,92;28,94;28,303;29,304;86,396;90,397;98,399;113,403;132,409;155,417;180,427;203,437;301,348;301,333;190,333;142,317;124,287;119,279;119,110;152,110;152,24;116,16;91,12;69,8;49,5;32,3;0,0" o:connectangles="0,0,0,0,0,0,0,0,0,0,0,0,0,0,0,0,0,0,0,0,0,0,0,0,0,0,0,0,0,0"/>
                </v:shape>
                <v:shape id="Freeform 14" o:spid="_x0000_s1039" style="position:absolute;left:645;top:14;width:338;height:438;visibility:visible;mso-wrap-style:square;v-text-anchor:top" coordsize="33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" path="m188,32r,94l204,131r6,2l214,134r,177l190,333r111,l301,166r37,l338,83,315,73,297,66,279,59,260,53,240,46,220,40,203,36,188,32e" fillcolor="#4f2683" stroked="f">
                  <v:path arrowok="t" o:connecttype="custom" o:connectlocs="188,32;188,126;204,131;210,133;214,134;214,311;190,333;301,333;301,166;338,166;338,83;315,73;297,66;279,59;260,53;240,46;220,40;203,36;188,32" o:connectangles="0,0,0,0,0,0,0,0,0,0,0,0,0,0,0,0,0,0,0"/>
                </v:shape>
                <v:shape id="Freeform 15" o:spid="_x0000_s1040" style="position:absolute;left:645;top:14;width:338;height:438;visibility:visible;mso-wrap-style:square;v-text-anchor:top" coordsize="33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" path="m338,166r-37,l338,183r,-17e" fillcolor="#4f2683" stroked="f">
                  <v:path arrowok="t" o:connecttype="custom" o:connectlocs="338,166;301,166;338,183;338,166" o:connectangles="0,0,0,0"/>
                </v:shape>
                <v:shape id="Freeform 16" o:spid="_x0000_s1041" style="position:absolute;left:645;top:14;width:338;height:438;visibility:visible;mso-wrap-style:square;v-text-anchor:top" coordsize="338,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" path="m152,110r-33,l143,115r,l152,117r,-7e" fillcolor="#4f2683" stroked="f">
                  <v:path arrowok="t" o:connecttype="custom" o:connectlocs="152,110;119,110;143,115;143,115;152,117;152,110" o:connectangles="0,0,0,0,0,0"/>
                </v:shape>
              </v:group>
              <v:group id="Group 17" o:spid="_x0000_s1042" style="position:absolute;left:914;top:412;width:54;height:55" coordorigin="914,412" coordsize="54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<v:shape id="Freeform 18" o:spid="_x0000_s1043" style="position:absolute;left:914;top:412;width:54;height:55;visibility:visible;mso-wrap-style:square;v-text-anchor:top" coordsize="54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" path="m42,l12,,,12,,42,12,54r30,l47,50r-33,l4,40,4,14,14,4r33,l42,e" fillcolor="#4f2683" stroked="f">
                  <v:path arrowok="t" o:connecttype="custom" o:connectlocs="42,0;12,0;0,12;0,42;12,54;42,54;47,50;14,50;4,40;4,14;14,4;47,4;42,0" o:connectangles="0,0,0,0,0,0,0,0,0,0,0,0,0"/>
                </v:shape>
                <v:shape id="Freeform 19" o:spid="_x0000_s1044" style="position:absolute;left:914;top:412;width:54;height:55;visibility:visible;mso-wrap-style:square;v-text-anchor:top" coordsize="54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" path="m47,4r-7,l50,14r,26l40,50r7,l54,42r,-30l47,4e" fillcolor="#4f2683" stroked="f">
                  <v:path arrowok="t" o:connecttype="custom" o:connectlocs="47,4;40,4;50,14;50,40;40,50;47,50;54,42;54,12;47,4" o:connectangles="0,0,0,0,0,0,0,0,0"/>
                </v:shape>
                <v:shape id="Freeform 20" o:spid="_x0000_s1045" style="position:absolute;left:914;top:412;width:54;height:55;visibility:visible;mso-wrap-style:square;v-text-anchor:top" coordsize="54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" path="m35,12r-19,l16,43r5,l21,28r11,l36,28r4,-2l40,25r-5,l30,24r-9,l21,16r19,l40,13,35,12e" fillcolor="#4f2683" stroked="f">
                  <v:path arrowok="t" o:connecttype="custom" o:connectlocs="35,12;16,12;16,43;21,43;21,28;32,28;36,28;40,26;40,25;35,25;30,24;21,24;21,16;40,16;40,13;35,12" o:connectangles="0,0,0,0,0,0,0,0,0,0,0,0,0,0,0,0"/>
                </v:shape>
                <v:shape id="Freeform 21" o:spid="_x0000_s1046" style="position:absolute;left:914;top:412;width:54;height:55;visibility:visible;mso-wrap-style:square;v-text-anchor:top" coordsize="54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" path="m32,28r-5,l34,43r6,l32,28e" fillcolor="#4f2683" stroked="f">
                  <v:path arrowok="t" o:connecttype="custom" o:connectlocs="32,28;27,28;34,43;40,43;32,28" o:connectangles="0,0,0,0,0"/>
                </v:shape>
                <v:shape id="Freeform 22" o:spid="_x0000_s1047" style="position:absolute;left:914;top:412;width:54;height:55;visibility:visible;mso-wrap-style:square;v-text-anchor:top" coordsize="54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" path="m40,16r-8,l35,16r,9l40,25r,-9e" fillcolor="#4f2683" stroked="f">
                  <v:path arrowok="t" o:connecttype="custom" o:connectlocs="40,16;32,16;35,16;35,25;40,25;40,16" o:connectangles="0,0,0,0,0,0"/>
                </v:shape>
              </v:group>
              <w10:anchorlock/>
            </v:group>
          </w:pict>
        </mc:Fallback>
      </mc:AlternateContent>
    </w:r>
    <w:r>
      <w:rPr>
        <w:rFonts w:ascii="Aharoni" w:hAnsi="Aharoni" w:cs="Aharoni"/>
        <w:smallCaps/>
        <w:color w:val="5D2884"/>
        <w:sz w:val="28"/>
        <w:szCs w:val="28"/>
      </w:rPr>
      <w:t xml:space="preserve">  </w:t>
    </w:r>
    <w:r w:rsidRPr="00CA45A2">
      <w:rPr>
        <w:rFonts w:ascii="Aharoni" w:hAnsi="Aharoni" w:cs="Aharoni"/>
        <w:smallCaps/>
        <w:color w:val="5D2884"/>
        <w:sz w:val="28"/>
        <w:szCs w:val="28"/>
      </w:rPr>
      <w:t>Office of Research</w:t>
    </w:r>
  </w:p>
  <w:p w:rsidR="00F518A8" w:rsidRDefault="00F518A8" w:rsidP="00F518A8">
    <w:pPr>
      <w:autoSpaceDE w:val="0"/>
      <w:autoSpaceDN w:val="0"/>
      <w:adjustRightInd w:val="0"/>
      <w:spacing w:after="0" w:line="240" w:lineRule="auto"/>
      <w:rPr>
        <w:rFonts w:ascii="Aharoni" w:hAnsi="Aharoni" w:cs="Aharoni"/>
        <w:smallCaps/>
        <w:color w:val="5D2884"/>
        <w:sz w:val="28"/>
        <w:szCs w:val="28"/>
      </w:rPr>
    </w:pPr>
    <w:r>
      <w:rPr>
        <w:rFonts w:ascii="Aharoni" w:hAnsi="Aharoni" w:cs="Aharoni"/>
        <w:smallCaps/>
        <w:color w:val="5D2884"/>
        <w:sz w:val="28"/>
        <w:szCs w:val="28"/>
      </w:rPr>
      <w:t>Institutional Biosafety Committee</w:t>
    </w:r>
  </w:p>
  <w:p w:rsidR="00F518A8" w:rsidRPr="00E8126E" w:rsidRDefault="00F518A8" w:rsidP="00F518A8">
    <w:pPr>
      <w:pBdr>
        <w:bottom w:val="single" w:sz="12" w:space="1" w:color="auto"/>
      </w:pBdr>
      <w:autoSpaceDE w:val="0"/>
      <w:autoSpaceDN w:val="0"/>
      <w:adjustRightInd w:val="0"/>
      <w:spacing w:after="0" w:line="240" w:lineRule="auto"/>
      <w:jc w:val="right"/>
      <w:rPr>
        <w:rFonts w:ascii="Arial" w:hAnsi="Arial"/>
        <w:b/>
        <w:iCs/>
      </w:rPr>
    </w:pPr>
    <w:r>
      <w:rPr>
        <w:rFonts w:ascii="Arial" w:hAnsi="Arial"/>
        <w:b/>
        <w:iCs/>
      </w:rPr>
      <w:t>Protocol Amendment</w:t>
    </w:r>
    <w:r w:rsidR="004657B3">
      <w:rPr>
        <w:rFonts w:ascii="Arial" w:hAnsi="Arial"/>
        <w:b/>
        <w:iCs/>
      </w:rPr>
      <w:t xml:space="preserve"> Request</w:t>
    </w:r>
  </w:p>
  <w:p w:rsidR="00F518A8" w:rsidRPr="006B4AE8" w:rsidRDefault="00F518A8" w:rsidP="00F518A8">
    <w:pPr>
      <w:spacing w:after="0" w:line="240" w:lineRule="auto"/>
      <w:jc w:val="right"/>
    </w:pPr>
    <w:r>
      <w:rPr>
        <w:rFonts w:ascii="Arial" w:hAnsi="Arial"/>
        <w:b/>
        <w:bCs/>
      </w:rPr>
      <w:t>Form</w:t>
    </w:r>
  </w:p>
  <w:p w:rsidR="00F518A8" w:rsidRDefault="00F518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ED0567"/>
    <w:multiLevelType w:val="hybridMultilevel"/>
    <w:tmpl w:val="386AA698"/>
    <w:lvl w:ilvl="0" w:tplc="0A9C674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806E784A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DEzNbU0tTQwNzFS0lEKTi0uzszPAykwqgUAU7KcliwAAAA="/>
  </w:docVars>
  <w:rsids>
    <w:rsidRoot w:val="00F518A8"/>
    <w:rsid w:val="00177DAD"/>
    <w:rsid w:val="001905DA"/>
    <w:rsid w:val="004657B3"/>
    <w:rsid w:val="004E1838"/>
    <w:rsid w:val="00786CAC"/>
    <w:rsid w:val="00842E2F"/>
    <w:rsid w:val="00AB289B"/>
    <w:rsid w:val="00B708AE"/>
    <w:rsid w:val="00F412E2"/>
    <w:rsid w:val="00F518A8"/>
    <w:rsid w:val="00F86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DFFF9A-02EE-4A62-AFB8-801F07F34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8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8A8"/>
  </w:style>
  <w:style w:type="paragraph" w:styleId="Footer">
    <w:name w:val="footer"/>
    <w:basedOn w:val="Normal"/>
    <w:link w:val="FooterChar"/>
    <w:uiPriority w:val="99"/>
    <w:unhideWhenUsed/>
    <w:rsid w:val="00F518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8A8"/>
  </w:style>
  <w:style w:type="paragraph" w:styleId="NormalWeb">
    <w:name w:val="Normal (Web)"/>
    <w:basedOn w:val="Normal"/>
    <w:uiPriority w:val="99"/>
    <w:unhideWhenUsed/>
    <w:rsid w:val="004E1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E18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18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BC@tc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ristian University</Company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s, Michael</dc:creator>
  <cp:keywords/>
  <dc:description/>
  <cp:lastModifiedBy>George, Weldon</cp:lastModifiedBy>
  <cp:revision>2</cp:revision>
  <dcterms:created xsi:type="dcterms:W3CDTF">2021-08-10T22:31:00Z</dcterms:created>
  <dcterms:modified xsi:type="dcterms:W3CDTF">2021-08-10T22:31:00Z</dcterms:modified>
</cp:coreProperties>
</file>